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541"/>
        <w:tblW w:w="107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605"/>
        <w:gridCol w:w="9180"/>
      </w:tblGrid>
      <w:tr w:rsidR="00BB6BEC" w14:paraId="75F6831F" w14:textId="77777777" w:rsidTr="00E65CC4">
        <w:tc>
          <w:tcPr>
            <w:tcW w:w="10785" w:type="dxa"/>
            <w:gridSpan w:val="2"/>
          </w:tcPr>
          <w:p w14:paraId="1E779CD2" w14:textId="77777777" w:rsidR="00BB6BEC" w:rsidRDefault="00BB6BEC" w:rsidP="00BB6BEC">
            <w:pPr>
              <w:jc w:val="center"/>
              <w:rPr>
                <w:rStyle w:val="normaltextrun"/>
                <w:rFonts w:ascii="Calibri" w:hAnsi="Calibri" w:cs="Calibri"/>
                <w:b/>
                <w:bCs/>
                <w:color w:val="000000"/>
                <w:sz w:val="32"/>
                <w:szCs w:val="32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32"/>
                <w:szCs w:val="32"/>
              </w:rPr>
              <w:t>July Purposeful Programming</w:t>
            </w:r>
          </w:p>
          <w:p w14:paraId="0B05BB7E" w14:textId="23E4E024" w:rsidR="00BB6BEC" w:rsidRPr="00BB6BEC" w:rsidRDefault="00BB6BEC" w:rsidP="00BB6BEC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D31A03" w14:paraId="0DC911A6" w14:textId="77777777" w:rsidTr="00D31A03">
        <w:tc>
          <w:tcPr>
            <w:tcW w:w="1605" w:type="dxa"/>
          </w:tcPr>
          <w:p w14:paraId="62FBA98C" w14:textId="1597919B" w:rsidR="00D31A03" w:rsidRPr="00BB6BEC" w:rsidRDefault="00D31A03" w:rsidP="00BB6BEC">
            <w:pPr>
              <w:rPr>
                <w:b/>
                <w:bCs/>
                <w:sz w:val="24"/>
                <w:szCs w:val="24"/>
              </w:rPr>
            </w:pPr>
            <w:r w:rsidRPr="00BB6BEC">
              <w:rPr>
                <w:b/>
                <w:bCs/>
                <w:sz w:val="24"/>
                <w:szCs w:val="24"/>
              </w:rPr>
              <w:t>DAY</w:t>
            </w:r>
          </w:p>
        </w:tc>
        <w:tc>
          <w:tcPr>
            <w:tcW w:w="9180" w:type="dxa"/>
          </w:tcPr>
          <w:p w14:paraId="6BA44CBA" w14:textId="0C1948C2" w:rsidR="00D31A03" w:rsidRPr="00BB6BEC" w:rsidRDefault="00D31A03" w:rsidP="00BB6BEC">
            <w:pPr>
              <w:rPr>
                <w:b/>
                <w:bCs/>
                <w:sz w:val="24"/>
                <w:szCs w:val="24"/>
              </w:rPr>
            </w:pPr>
            <w:r w:rsidRPr="00BB6BEC">
              <w:rPr>
                <w:b/>
                <w:bCs/>
                <w:sz w:val="24"/>
                <w:szCs w:val="24"/>
              </w:rPr>
              <w:t>CELEBRATION IDEAS AND RESOURCES</w:t>
            </w:r>
          </w:p>
        </w:tc>
      </w:tr>
      <w:tr w:rsidR="00D31A03" w14:paraId="22A575A0" w14:textId="77777777" w:rsidTr="00D31A03">
        <w:tc>
          <w:tcPr>
            <w:tcW w:w="1605" w:type="dxa"/>
          </w:tcPr>
          <w:p w14:paraId="614B41E1" w14:textId="700CCCCB" w:rsidR="00D31A03" w:rsidRPr="00B6055F" w:rsidRDefault="00D31A03" w:rsidP="6E59636C">
            <w:pPr>
              <w:rPr>
                <w:b/>
                <w:bCs/>
                <w:sz w:val="24"/>
                <w:szCs w:val="24"/>
              </w:rPr>
            </w:pPr>
            <w:r w:rsidRPr="6E59636C">
              <w:rPr>
                <w:b/>
                <w:bCs/>
                <w:sz w:val="24"/>
                <w:szCs w:val="24"/>
              </w:rPr>
              <w:t>July 7</w:t>
            </w:r>
            <w:r w:rsidRPr="6E59636C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 w:rsidRPr="6E59636C">
              <w:rPr>
                <w:b/>
                <w:bCs/>
                <w:sz w:val="24"/>
                <w:szCs w:val="24"/>
              </w:rPr>
              <w:t xml:space="preserve"> </w:t>
            </w:r>
          </w:p>
          <w:p w14:paraId="608ED974" w14:textId="749BAB4A" w:rsidR="00D31A03" w:rsidRPr="00B6055F" w:rsidRDefault="00D31A03" w:rsidP="6E59636C">
            <w:pPr>
              <w:rPr>
                <w:b/>
                <w:bCs/>
                <w:sz w:val="24"/>
                <w:szCs w:val="24"/>
              </w:rPr>
            </w:pPr>
            <w:r w:rsidRPr="6E59636C">
              <w:rPr>
                <w:b/>
                <w:bCs/>
                <w:sz w:val="24"/>
                <w:szCs w:val="24"/>
              </w:rPr>
              <w:t xml:space="preserve">World </w:t>
            </w:r>
          </w:p>
          <w:p w14:paraId="488B3016" w14:textId="27AE54D0" w:rsidR="00D31A03" w:rsidRPr="00B6055F" w:rsidRDefault="00D31A03" w:rsidP="00322AC8">
            <w:pPr>
              <w:rPr>
                <w:b/>
                <w:bCs/>
                <w:sz w:val="24"/>
                <w:szCs w:val="24"/>
              </w:rPr>
            </w:pPr>
            <w:r w:rsidRPr="6E59636C">
              <w:rPr>
                <w:b/>
                <w:bCs/>
                <w:sz w:val="24"/>
                <w:szCs w:val="24"/>
              </w:rPr>
              <w:t>Chocolate Day</w:t>
            </w:r>
          </w:p>
        </w:tc>
        <w:tc>
          <w:tcPr>
            <w:tcW w:w="9180" w:type="dxa"/>
          </w:tcPr>
          <w:p w14:paraId="2AB53D73" w14:textId="77777777" w:rsidR="00BB6BEC" w:rsidRDefault="00BB6BEC" w:rsidP="00BB6BEC">
            <w:pPr>
              <w:pStyle w:val="ListParagraph"/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4D6BEF26" w14:textId="6DC7F2A9" w:rsidR="00D31A03" w:rsidRPr="00D31A03" w:rsidRDefault="00D31A03" w:rsidP="00990A6E">
            <w:pPr>
              <w:pStyle w:val="ListParagraph"/>
              <w:numPr>
                <w:ilvl w:val="0"/>
                <w:numId w:val="7"/>
              </w:numPr>
              <w:rPr>
                <w:rStyle w:val="Hyperlink"/>
                <w:rFonts w:asciiTheme="minorHAnsi" w:eastAsiaTheme="minorEastAsia" w:hAnsiTheme="minorHAnsi" w:cstheme="minorBidi"/>
                <w:color w:val="auto"/>
                <w:sz w:val="24"/>
                <w:szCs w:val="24"/>
                <w:u w:val="none"/>
              </w:rPr>
            </w:pPr>
            <w:r w:rsidRPr="7FCDB6E0">
              <w:rPr>
                <w:rFonts w:asciiTheme="minorHAnsi" w:eastAsiaTheme="minorEastAsia" w:hAnsiTheme="minorHAnsi" w:cstheme="minorBidi"/>
                <w:sz w:val="24"/>
                <w:szCs w:val="24"/>
              </w:rPr>
              <w:t xml:space="preserve">Video about the making of chocolate from tree to bar: </w:t>
            </w:r>
            <w:hyperlink r:id="rId9">
              <w:r w:rsidRPr="7FCDB6E0">
                <w:rPr>
                  <w:rStyle w:val="Hyperlink"/>
                  <w:rFonts w:asciiTheme="minorHAnsi" w:eastAsiaTheme="minorEastAsia" w:hAnsiTheme="minorHAnsi" w:cstheme="minorBidi"/>
                  <w:color w:val="142CE0"/>
                  <w:sz w:val="24"/>
                  <w:szCs w:val="24"/>
                </w:rPr>
                <w:t>https://www.youtube.com/watch?v=V-4FsJ6-bzc</w:t>
              </w:r>
            </w:hyperlink>
          </w:p>
          <w:p w14:paraId="114FE88E" w14:textId="77777777" w:rsidR="00D31A03" w:rsidRPr="00EB6119" w:rsidRDefault="00D31A03" w:rsidP="00D31A03">
            <w:pPr>
              <w:pStyle w:val="ListParagraph"/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</w:p>
          <w:p w14:paraId="102FFFB7" w14:textId="767FF807" w:rsidR="00D31A03" w:rsidRPr="00D31A03" w:rsidRDefault="00D31A03" w:rsidP="00D31A03">
            <w:pPr>
              <w:pStyle w:val="ListParagraph"/>
              <w:numPr>
                <w:ilvl w:val="0"/>
                <w:numId w:val="7"/>
              </w:numPr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D31A03">
              <w:rPr>
                <w:rFonts w:eastAsiaTheme="minorEastAsia"/>
                <w:sz w:val="24"/>
                <w:szCs w:val="24"/>
              </w:rPr>
              <w:t>Have a mobile chocolate party and give out the recipe and the word search provided.</w:t>
            </w:r>
          </w:p>
          <w:p w14:paraId="4FAC4EC4" w14:textId="79DC36D2" w:rsidR="00D31A03" w:rsidRPr="004338AA" w:rsidRDefault="00D31A03" w:rsidP="00D31A03">
            <w:pPr>
              <w:pStyle w:val="ListParagraph"/>
              <w:numPr>
                <w:ilvl w:val="1"/>
                <w:numId w:val="7"/>
              </w:numPr>
              <w:rPr>
                <w:rFonts w:asciiTheme="minorHAnsi" w:eastAsiaTheme="minorEastAsia" w:hAnsiTheme="minorHAnsi" w:cstheme="minorBidi"/>
                <w:color w:val="142CE0"/>
                <w:sz w:val="24"/>
                <w:szCs w:val="24"/>
              </w:rPr>
            </w:pPr>
            <w:hyperlink r:id="rId10">
              <w:r w:rsidRPr="7FCDB6E0">
                <w:rPr>
                  <w:rStyle w:val="Hyperlink"/>
                  <w:rFonts w:asciiTheme="minorHAnsi" w:eastAsiaTheme="minorEastAsia" w:hAnsiTheme="minorHAnsi" w:cstheme="minorBidi"/>
                  <w:color w:val="142CE0"/>
                  <w:sz w:val="24"/>
                  <w:szCs w:val="24"/>
                </w:rPr>
                <w:t>Chocoholics Word Search</w:t>
              </w:r>
            </w:hyperlink>
            <w:r w:rsidRPr="7FCDB6E0">
              <w:rPr>
                <w:rFonts w:asciiTheme="minorHAnsi" w:eastAsiaTheme="minorEastAsia" w:hAnsiTheme="minorHAnsi" w:cstheme="minorBidi"/>
                <w:color w:val="142CE0"/>
                <w:sz w:val="24"/>
                <w:szCs w:val="24"/>
              </w:rPr>
              <w:t xml:space="preserve"> </w:t>
            </w:r>
          </w:p>
          <w:p w14:paraId="1EC08F51" w14:textId="3FDD0C9D" w:rsidR="00D31A03" w:rsidRPr="004338AA" w:rsidRDefault="00D31A03" w:rsidP="00D31A03">
            <w:pPr>
              <w:pStyle w:val="ListParagraph"/>
              <w:numPr>
                <w:ilvl w:val="1"/>
                <w:numId w:val="7"/>
              </w:numPr>
              <w:rPr>
                <w:rFonts w:asciiTheme="minorHAnsi" w:eastAsiaTheme="minorEastAsia" w:hAnsiTheme="minorHAnsi" w:cstheme="minorBidi"/>
                <w:color w:val="142CE0"/>
                <w:sz w:val="24"/>
                <w:szCs w:val="24"/>
              </w:rPr>
            </w:pPr>
            <w:hyperlink r:id="rId11">
              <w:r w:rsidRPr="7FCDB6E0">
                <w:rPr>
                  <w:rStyle w:val="Hyperlink"/>
                  <w:rFonts w:asciiTheme="minorHAnsi" w:eastAsiaTheme="minorEastAsia" w:hAnsiTheme="minorHAnsi" w:cstheme="minorBidi"/>
                  <w:color w:val="142CE0"/>
                  <w:sz w:val="24"/>
                  <w:szCs w:val="24"/>
                </w:rPr>
                <w:t>No-Bake Freezer Chocolate Recipe</w:t>
              </w:r>
            </w:hyperlink>
            <w:r w:rsidRPr="7FCDB6E0">
              <w:rPr>
                <w:rFonts w:asciiTheme="minorHAnsi" w:eastAsiaTheme="minorEastAsia" w:hAnsiTheme="minorHAnsi" w:cstheme="minorBidi"/>
                <w:color w:val="142CE0"/>
                <w:sz w:val="24"/>
                <w:szCs w:val="24"/>
              </w:rPr>
              <w:t xml:space="preserve"> </w:t>
            </w:r>
          </w:p>
        </w:tc>
      </w:tr>
      <w:tr w:rsidR="00D31A03" w14:paraId="65FA6C9B" w14:textId="77777777" w:rsidTr="00D31A03">
        <w:tc>
          <w:tcPr>
            <w:tcW w:w="1605" w:type="dxa"/>
          </w:tcPr>
          <w:p w14:paraId="208AA6AE" w14:textId="77777777" w:rsidR="00D31A03" w:rsidRDefault="00D31A03" w:rsidP="00B34F50">
            <w:pPr>
              <w:rPr>
                <w:b/>
                <w:bCs/>
                <w:sz w:val="24"/>
                <w:szCs w:val="24"/>
                <w:vertAlign w:val="superscript"/>
              </w:rPr>
            </w:pPr>
            <w:r>
              <w:rPr>
                <w:b/>
                <w:bCs/>
                <w:sz w:val="24"/>
                <w:szCs w:val="24"/>
              </w:rPr>
              <w:t>July 11</w:t>
            </w:r>
            <w:r w:rsidRPr="00B34F50">
              <w:rPr>
                <w:b/>
                <w:bCs/>
                <w:sz w:val="24"/>
                <w:szCs w:val="24"/>
                <w:vertAlign w:val="superscript"/>
              </w:rPr>
              <w:t>th</w:t>
            </w:r>
          </w:p>
          <w:p w14:paraId="409E4F1F" w14:textId="5889AAB4" w:rsidR="00D31A03" w:rsidRPr="00B6055F" w:rsidRDefault="00D31A03" w:rsidP="00B34F50">
            <w:pPr>
              <w:rPr>
                <w:b/>
                <w:bCs/>
                <w:sz w:val="24"/>
                <w:szCs w:val="24"/>
              </w:rPr>
            </w:pPr>
            <w:r w:rsidRPr="6E59636C">
              <w:rPr>
                <w:b/>
                <w:bCs/>
                <w:sz w:val="24"/>
                <w:szCs w:val="24"/>
              </w:rPr>
              <w:t>National Cheer Up the Lonely Day</w:t>
            </w:r>
          </w:p>
        </w:tc>
        <w:tc>
          <w:tcPr>
            <w:tcW w:w="9180" w:type="dxa"/>
          </w:tcPr>
          <w:p w14:paraId="06995B54" w14:textId="77777777" w:rsidR="00BB6BEC" w:rsidRPr="00BB6BEC" w:rsidRDefault="00BB6BEC" w:rsidP="00BB6BEC">
            <w:pPr>
              <w:pStyle w:val="ListParagraph"/>
              <w:rPr>
                <w:sz w:val="24"/>
                <w:szCs w:val="24"/>
              </w:rPr>
            </w:pPr>
          </w:p>
          <w:p w14:paraId="5DA3FC42" w14:textId="696C9B94" w:rsidR="00D31A03" w:rsidRPr="00D31A03" w:rsidRDefault="00D31A03" w:rsidP="00BB6BEC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 w:rsidRPr="00D31A03">
              <w:rPr>
                <w:rFonts w:asciiTheme="minorHAnsi" w:eastAsiaTheme="minorEastAsia" w:hAnsiTheme="minorHAnsi" w:cstheme="minorBidi"/>
                <w:sz w:val="24"/>
                <w:szCs w:val="24"/>
              </w:rPr>
              <w:t>Make someone laugh!</w:t>
            </w:r>
          </w:p>
          <w:p w14:paraId="65EA336C" w14:textId="67B53BEA" w:rsidR="00D31A03" w:rsidRPr="00BB6BEC" w:rsidRDefault="00D31A03" w:rsidP="00BB6BEC">
            <w:pPr>
              <w:pStyle w:val="ListParagraph"/>
              <w:numPr>
                <w:ilvl w:val="0"/>
                <w:numId w:val="11"/>
              </w:numPr>
              <w:rPr>
                <w:rFonts w:asciiTheme="minorHAnsi" w:eastAsiaTheme="minorEastAsia" w:hAnsiTheme="minorHAnsi" w:cstheme="minorBidi"/>
                <w:color w:val="142CE0"/>
                <w:sz w:val="24"/>
                <w:szCs w:val="24"/>
              </w:rPr>
            </w:pPr>
            <w:hyperlink r:id="rId12">
              <w:r w:rsidRPr="00BB6BEC">
                <w:rPr>
                  <w:rStyle w:val="Hyperlink"/>
                  <w:rFonts w:asciiTheme="minorHAnsi" w:eastAsiaTheme="minorEastAsia" w:hAnsiTheme="minorHAnsi" w:cstheme="minorBidi"/>
                  <w:color w:val="142CE0"/>
                  <w:sz w:val="24"/>
                  <w:szCs w:val="24"/>
                </w:rPr>
                <w:t>Riddles</w:t>
              </w:r>
            </w:hyperlink>
            <w:r w:rsidRPr="00BB6BEC">
              <w:rPr>
                <w:rFonts w:asciiTheme="minorHAnsi" w:eastAsiaTheme="minorEastAsia" w:hAnsiTheme="minorHAnsi" w:cstheme="minorBidi"/>
                <w:sz w:val="24"/>
                <w:szCs w:val="24"/>
              </w:rPr>
              <w:t xml:space="preserve"> and </w:t>
            </w:r>
            <w:hyperlink r:id="rId13">
              <w:r w:rsidRPr="00BB6BEC">
                <w:rPr>
                  <w:rStyle w:val="Hyperlink"/>
                  <w:rFonts w:asciiTheme="minorHAnsi" w:eastAsiaTheme="minorEastAsia" w:hAnsiTheme="minorHAnsi" w:cstheme="minorBidi"/>
                  <w:color w:val="142CE0"/>
                  <w:sz w:val="24"/>
                  <w:szCs w:val="24"/>
                </w:rPr>
                <w:t>Jokes</w:t>
              </w:r>
            </w:hyperlink>
            <w:r w:rsidR="00BB6BEC" w:rsidRPr="00BB6BEC">
              <w:rPr>
                <w:rStyle w:val="Hyperlink"/>
                <w:rFonts w:eastAsiaTheme="minorEastAsia"/>
                <w:color w:val="142CE0"/>
                <w:sz w:val="24"/>
                <w:szCs w:val="24"/>
              </w:rPr>
              <w:t xml:space="preserve"> </w:t>
            </w:r>
            <w:r w:rsidRPr="00BB6BEC">
              <w:rPr>
                <w:rFonts w:asciiTheme="minorHAnsi" w:eastAsiaTheme="minorEastAsia" w:hAnsiTheme="minorHAnsi" w:cstheme="minorBidi"/>
                <w:sz w:val="24"/>
                <w:szCs w:val="24"/>
              </w:rPr>
              <w:t>Printable sheets</w:t>
            </w:r>
          </w:p>
          <w:p w14:paraId="799C4D4C" w14:textId="42FDED2C" w:rsidR="00D31A03" w:rsidRDefault="00D31A03" w:rsidP="7FCDB6E0">
            <w:pPr>
              <w:ind w:left="1800"/>
              <w:rPr>
                <w:rFonts w:eastAsiaTheme="minorEastAsia"/>
                <w:color w:val="142CE0"/>
                <w:sz w:val="24"/>
                <w:szCs w:val="24"/>
              </w:rPr>
            </w:pPr>
          </w:p>
          <w:p w14:paraId="1C4145D5" w14:textId="5332AEA7" w:rsidR="00D31A03" w:rsidRPr="00B34F50" w:rsidRDefault="00D31A03" w:rsidP="00990A6E">
            <w:pPr>
              <w:pStyle w:val="ListParagraph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  <w:r w:rsidRPr="7FCDB6E0">
              <w:rPr>
                <w:rFonts w:asciiTheme="minorHAnsi" w:eastAsiaTheme="minorEastAsia" w:hAnsiTheme="minorHAnsi" w:cstheme="minorBidi"/>
                <w:sz w:val="24"/>
                <w:szCs w:val="24"/>
              </w:rPr>
              <w:t>Encourage residents and team members to keep a Gratitude Journal.</w:t>
            </w:r>
            <w:r w:rsidRPr="7FCDB6E0">
              <w:rPr>
                <w:rFonts w:asciiTheme="minorHAnsi" w:eastAsiaTheme="minorEastAsia" w:hAnsiTheme="minorHAnsi" w:cstheme="minorBidi"/>
                <w:b/>
                <w:bCs/>
                <w:sz w:val="24"/>
                <w:szCs w:val="24"/>
              </w:rPr>
              <w:t xml:space="preserve"> </w:t>
            </w:r>
          </w:p>
          <w:p w14:paraId="753E211D" w14:textId="56C07E7E" w:rsidR="00D31A03" w:rsidRPr="00B34F50" w:rsidRDefault="00D31A03" w:rsidP="00990A6E">
            <w:pPr>
              <w:pStyle w:val="ListParagraph"/>
              <w:numPr>
                <w:ilvl w:val="1"/>
                <w:numId w:val="6"/>
              </w:numPr>
              <w:rPr>
                <w:sz w:val="24"/>
                <w:szCs w:val="24"/>
              </w:rPr>
            </w:pPr>
            <w:r w:rsidRPr="7FCDB6E0">
              <w:rPr>
                <w:rFonts w:asciiTheme="minorHAnsi" w:eastAsiaTheme="minorEastAsia" w:hAnsiTheme="minorHAnsi" w:cstheme="minorBidi"/>
                <w:sz w:val="24"/>
                <w:szCs w:val="24"/>
              </w:rPr>
              <w:t>3 Gratitude journal templates:</w:t>
            </w:r>
          </w:p>
          <w:p w14:paraId="733ED582" w14:textId="5620962C" w:rsidR="00D31A03" w:rsidRPr="00B34F50" w:rsidRDefault="00D31A03" w:rsidP="00990A6E">
            <w:pPr>
              <w:pStyle w:val="ListParagraph"/>
              <w:numPr>
                <w:ilvl w:val="2"/>
                <w:numId w:val="6"/>
              </w:numPr>
              <w:rPr>
                <w:rFonts w:asciiTheme="minorHAnsi" w:eastAsiaTheme="minorEastAsia" w:hAnsiTheme="minorHAnsi" w:cstheme="minorBidi"/>
                <w:color w:val="0000FF"/>
                <w:sz w:val="24"/>
                <w:szCs w:val="24"/>
              </w:rPr>
            </w:pPr>
            <w:hyperlink r:id="rId14">
              <w:r w:rsidRPr="7FCDB6E0">
                <w:rPr>
                  <w:rStyle w:val="Hyperlink"/>
                  <w:rFonts w:asciiTheme="minorHAnsi" w:eastAsiaTheme="minorEastAsia" w:hAnsiTheme="minorHAnsi" w:cstheme="minorBidi"/>
                  <w:sz w:val="24"/>
                  <w:szCs w:val="24"/>
                </w:rPr>
                <w:t>Gratitude Journal #1</w:t>
              </w:r>
            </w:hyperlink>
          </w:p>
          <w:p w14:paraId="647CC58D" w14:textId="5069038D" w:rsidR="00D31A03" w:rsidRPr="00B34F50" w:rsidRDefault="00D31A03" w:rsidP="00990A6E">
            <w:pPr>
              <w:pStyle w:val="ListParagraph"/>
              <w:numPr>
                <w:ilvl w:val="2"/>
                <w:numId w:val="6"/>
              </w:numPr>
              <w:rPr>
                <w:rFonts w:asciiTheme="minorHAnsi" w:eastAsiaTheme="minorEastAsia" w:hAnsiTheme="minorHAnsi" w:cstheme="minorBidi"/>
                <w:color w:val="0000FF"/>
                <w:sz w:val="24"/>
                <w:szCs w:val="24"/>
              </w:rPr>
            </w:pPr>
            <w:hyperlink r:id="rId15">
              <w:r w:rsidRPr="7FCDB6E0">
                <w:rPr>
                  <w:rStyle w:val="Hyperlink"/>
                  <w:rFonts w:asciiTheme="minorHAnsi" w:eastAsiaTheme="minorEastAsia" w:hAnsiTheme="minorHAnsi" w:cstheme="minorBidi"/>
                  <w:sz w:val="24"/>
                  <w:szCs w:val="24"/>
                </w:rPr>
                <w:t>Gratitude Journal #2</w:t>
              </w:r>
            </w:hyperlink>
          </w:p>
          <w:p w14:paraId="2C795B4A" w14:textId="18C3EEA4" w:rsidR="00D31A03" w:rsidRPr="00B34F50" w:rsidRDefault="00D31A03" w:rsidP="00990A6E">
            <w:pPr>
              <w:pStyle w:val="ListParagraph"/>
              <w:numPr>
                <w:ilvl w:val="2"/>
                <w:numId w:val="6"/>
              </w:numPr>
              <w:rPr>
                <w:rFonts w:asciiTheme="minorHAnsi" w:eastAsiaTheme="minorEastAsia" w:hAnsiTheme="minorHAnsi" w:cstheme="minorBidi"/>
                <w:color w:val="0000FF"/>
                <w:sz w:val="24"/>
                <w:szCs w:val="24"/>
              </w:rPr>
            </w:pPr>
            <w:hyperlink r:id="rId16">
              <w:r w:rsidRPr="7FCDB6E0">
                <w:rPr>
                  <w:rStyle w:val="Hyperlink"/>
                  <w:rFonts w:asciiTheme="minorHAnsi" w:eastAsiaTheme="minorEastAsia" w:hAnsiTheme="minorHAnsi" w:cstheme="minorBidi"/>
                  <w:sz w:val="24"/>
                  <w:szCs w:val="24"/>
                </w:rPr>
                <w:t>Gratitude Journal #3</w:t>
              </w:r>
            </w:hyperlink>
            <w:r w:rsidRPr="7FCDB6E0">
              <w:rPr>
                <w:rFonts w:asciiTheme="minorHAnsi" w:eastAsiaTheme="minorEastAsia" w:hAnsiTheme="minorHAnsi" w:cstheme="minorBidi"/>
                <w:sz w:val="24"/>
                <w:szCs w:val="24"/>
              </w:rPr>
              <w:t xml:space="preserve">   </w:t>
            </w:r>
          </w:p>
          <w:p w14:paraId="55F371F5" w14:textId="046BB2AE" w:rsidR="00D31A03" w:rsidRPr="00B34F50" w:rsidRDefault="00D31A03" w:rsidP="56D7AA5C">
            <w:pPr>
              <w:rPr>
                <w:rFonts w:eastAsiaTheme="minorEastAsia"/>
                <w:sz w:val="24"/>
                <w:szCs w:val="24"/>
              </w:rPr>
            </w:pPr>
          </w:p>
          <w:p w14:paraId="6AF1B07D" w14:textId="5338C01F" w:rsidR="00D31A03" w:rsidRPr="00BB6BEC" w:rsidRDefault="00D31A03" w:rsidP="00BB6BEC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eastAsiaTheme="minorEastAsia"/>
                <w:sz w:val="24"/>
                <w:szCs w:val="24"/>
              </w:rPr>
            </w:pPr>
            <w:r w:rsidRPr="00D31A03">
              <w:rPr>
                <w:rFonts w:eastAsiaTheme="minorEastAsia"/>
                <w:sz w:val="24"/>
                <w:szCs w:val="24"/>
              </w:rPr>
              <w:t xml:space="preserve">Create an art project for team members and residents making stamped </w:t>
            </w:r>
            <w:r w:rsidRPr="00D31A03">
              <w:rPr>
                <w:rFonts w:eastAsiaTheme="minorEastAsia"/>
                <w:sz w:val="24"/>
                <w:szCs w:val="24"/>
              </w:rPr>
              <w:t>c</w:t>
            </w:r>
            <w:r w:rsidRPr="00D31A03">
              <w:rPr>
                <w:rFonts w:eastAsiaTheme="minorEastAsia"/>
                <w:sz w:val="24"/>
                <w:szCs w:val="24"/>
              </w:rPr>
              <w:t>lay bowls and everyone plans to give it to another person with a "We are all in this together!” quote.</w:t>
            </w:r>
            <w:r w:rsidR="00BB6BEC">
              <w:rPr>
                <w:rFonts w:eastAsiaTheme="minorEastAsia"/>
                <w:sz w:val="24"/>
                <w:szCs w:val="24"/>
              </w:rPr>
              <w:t xml:space="preserve"> </w:t>
            </w:r>
            <w:hyperlink r:id="rId17" w:history="1">
              <w:r w:rsidRPr="00BB6BEC">
                <w:rPr>
                  <w:rStyle w:val="Hyperlink"/>
                  <w:rFonts w:asciiTheme="minorHAnsi" w:eastAsiaTheme="minorEastAsia" w:hAnsiTheme="minorHAnsi" w:cstheme="minorBidi"/>
                  <w:sz w:val="24"/>
                  <w:szCs w:val="24"/>
                </w:rPr>
                <w:t>Instructions for stamped clay bowls</w:t>
              </w:r>
            </w:hyperlink>
            <w:r w:rsidRPr="00BB6BEC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14:paraId="7922D046" w14:textId="5207C1A4" w:rsidR="00D31A03" w:rsidRPr="00B34F50" w:rsidRDefault="00D31A03" w:rsidP="56D7AA5C">
            <w:pPr>
              <w:rPr>
                <w:rFonts w:eastAsiaTheme="minorEastAsia"/>
                <w:color w:val="142CE0"/>
                <w:sz w:val="24"/>
                <w:szCs w:val="24"/>
              </w:rPr>
            </w:pPr>
          </w:p>
          <w:p w14:paraId="7A2A1DAB" w14:textId="70D919B3" w:rsidR="00D31A03" w:rsidRPr="00BB6BEC" w:rsidRDefault="00D31A03" w:rsidP="00BB6BEC">
            <w:pPr>
              <w:pStyle w:val="ListParagraph"/>
              <w:numPr>
                <w:ilvl w:val="0"/>
                <w:numId w:val="6"/>
              </w:num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  <w:r w:rsidRPr="56D7AA5C">
              <w:rPr>
                <w:rFonts w:asciiTheme="minorHAnsi" w:eastAsiaTheme="minorEastAsia" w:hAnsiTheme="minorHAnsi" w:cstheme="minorBidi"/>
                <w:b/>
                <w:bCs/>
                <w:sz w:val="24"/>
                <w:szCs w:val="24"/>
              </w:rPr>
              <w:t>The 4</w:t>
            </w:r>
            <w:r w:rsidRPr="56D7AA5C">
              <w:rPr>
                <w:rFonts w:asciiTheme="minorHAnsi" w:eastAsiaTheme="minorEastAsia" w:hAnsiTheme="minorHAnsi" w:cstheme="minorBidi"/>
                <w:b/>
                <w:bCs/>
                <w:sz w:val="24"/>
                <w:szCs w:val="24"/>
                <w:vertAlign w:val="superscript"/>
              </w:rPr>
              <w:t>th</w:t>
            </w:r>
            <w:r w:rsidRPr="56D7AA5C">
              <w:rPr>
                <w:rFonts w:asciiTheme="minorHAnsi" w:eastAsiaTheme="minorEastAsia" w:hAnsiTheme="minorHAnsi" w:cstheme="minorBidi"/>
                <w:b/>
                <w:bCs/>
                <w:sz w:val="24"/>
                <w:szCs w:val="24"/>
              </w:rPr>
              <w:t xml:space="preserve"> Annual </w:t>
            </w:r>
            <w:proofErr w:type="spellStart"/>
            <w:r w:rsidRPr="56D7AA5C">
              <w:rPr>
                <w:rFonts w:asciiTheme="minorHAnsi" w:eastAsiaTheme="minorEastAsia" w:hAnsiTheme="minorHAnsi" w:cstheme="minorBidi"/>
                <w:b/>
                <w:bCs/>
                <w:sz w:val="24"/>
                <w:szCs w:val="24"/>
              </w:rPr>
              <w:t>UnLonely</w:t>
            </w:r>
            <w:proofErr w:type="spellEnd"/>
            <w:r w:rsidRPr="56D7AA5C">
              <w:rPr>
                <w:rFonts w:asciiTheme="minorHAnsi" w:eastAsiaTheme="minorEastAsia" w:hAnsiTheme="minorHAnsi" w:cstheme="minorBidi"/>
                <w:b/>
                <w:bCs/>
                <w:sz w:val="24"/>
                <w:szCs w:val="24"/>
              </w:rPr>
              <w:t xml:space="preserve"> Festival: </w:t>
            </w:r>
            <w:hyperlink r:id="rId18" w:history="1">
              <w:r w:rsidR="00BB6BEC" w:rsidRPr="003300E0">
                <w:rPr>
                  <w:rStyle w:val="Hyperlink"/>
                  <w:rFonts w:eastAsiaTheme="minorEastAsia"/>
                  <w:sz w:val="24"/>
                  <w:szCs w:val="24"/>
                </w:rPr>
                <w:t>https://artandhealing.org/uff4</w:t>
              </w:r>
            </w:hyperlink>
          </w:p>
          <w:p w14:paraId="58BD6BEA" w14:textId="27CC18D1" w:rsidR="00D31A03" w:rsidRDefault="00D31A03" w:rsidP="7FCDB6E0">
            <w:pPr>
              <w:ind w:left="720"/>
              <w:rPr>
                <w:rFonts w:eastAsiaTheme="minorEastAsia"/>
                <w:sz w:val="24"/>
                <w:szCs w:val="24"/>
              </w:rPr>
            </w:pPr>
            <w:r w:rsidRPr="7FCDB6E0">
              <w:rPr>
                <w:rFonts w:eastAsiaTheme="minorEastAsia"/>
                <w:sz w:val="24"/>
                <w:szCs w:val="24"/>
              </w:rPr>
              <w:t xml:space="preserve">Stream 35+ films curated to inspire, enlighten, </w:t>
            </w:r>
            <w:proofErr w:type="gramStart"/>
            <w:r w:rsidRPr="7FCDB6E0">
              <w:rPr>
                <w:rFonts w:eastAsiaTheme="minorEastAsia"/>
                <w:sz w:val="24"/>
                <w:szCs w:val="24"/>
              </w:rPr>
              <w:t>elevate</w:t>
            </w:r>
            <w:proofErr w:type="gramEnd"/>
            <w:r w:rsidRPr="7FCDB6E0">
              <w:rPr>
                <w:rFonts w:eastAsiaTheme="minorEastAsia"/>
                <w:sz w:val="24"/>
                <w:szCs w:val="24"/>
              </w:rPr>
              <w:t xml:space="preserve"> and inform.  Their goal is to provide a sense of connectedness.  On each film page, there are opportunities to reflect and engage.</w:t>
            </w:r>
          </w:p>
          <w:p w14:paraId="5BE0DF58" w14:textId="5CE50F81" w:rsidR="00D31A03" w:rsidRDefault="00D31A03" w:rsidP="7FCDB6E0">
            <w:pPr>
              <w:ind w:left="720"/>
              <w:rPr>
                <w:rFonts w:eastAsiaTheme="minorEastAsia"/>
                <w:sz w:val="24"/>
                <w:szCs w:val="24"/>
              </w:rPr>
            </w:pPr>
          </w:p>
          <w:p w14:paraId="7B785276" w14:textId="32179A0F" w:rsidR="00D31A03" w:rsidRPr="00D31A03" w:rsidRDefault="00D31A03" w:rsidP="00D31A03">
            <w:pPr>
              <w:pStyle w:val="ListParagraph"/>
              <w:numPr>
                <w:ilvl w:val="0"/>
                <w:numId w:val="9"/>
              </w:numPr>
              <w:rPr>
                <w:rFonts w:eastAsiaTheme="minorEastAsia"/>
                <w:sz w:val="24"/>
                <w:szCs w:val="24"/>
              </w:rPr>
            </w:pPr>
            <w:r w:rsidRPr="00D31A03">
              <w:rPr>
                <w:rFonts w:eastAsiaTheme="minorEastAsia"/>
                <w:sz w:val="24"/>
                <w:szCs w:val="24"/>
              </w:rPr>
              <w:t xml:space="preserve">Bring </w:t>
            </w:r>
            <w:r>
              <w:rPr>
                <w:rFonts w:eastAsiaTheme="minorEastAsia"/>
                <w:sz w:val="24"/>
                <w:szCs w:val="24"/>
              </w:rPr>
              <w:t>the</w:t>
            </w:r>
            <w:r w:rsidRPr="00D31A03">
              <w:rPr>
                <w:rFonts w:eastAsiaTheme="minorEastAsia"/>
                <w:sz w:val="24"/>
                <w:szCs w:val="24"/>
              </w:rPr>
              <w:t xml:space="preserve"> community together with a </w:t>
            </w:r>
            <w:hyperlink r:id="rId19">
              <w:r w:rsidRPr="00D31A03">
                <w:rPr>
                  <w:rStyle w:val="Hyperlink"/>
                  <w:rFonts w:eastAsiaTheme="minorEastAsia"/>
                  <w:sz w:val="24"/>
                  <w:szCs w:val="24"/>
                </w:rPr>
                <w:t>Collaborative Art Ideas</w:t>
              </w:r>
            </w:hyperlink>
            <w:r w:rsidRPr="00D31A03">
              <w:rPr>
                <w:rFonts w:eastAsiaTheme="minorEastAsia"/>
                <w:sz w:val="24"/>
                <w:szCs w:val="24"/>
              </w:rPr>
              <w:t>. Share where the art piece will be displayed after everyone (TMs and residents) completes their piece.</w:t>
            </w:r>
          </w:p>
          <w:p w14:paraId="6D1C61F5" w14:textId="19D880DF" w:rsidR="00D31A03" w:rsidRPr="00B34F50" w:rsidRDefault="00D31A03" w:rsidP="56D7AA5C">
            <w:pPr>
              <w:rPr>
                <w:rFonts w:eastAsiaTheme="minorEastAsia"/>
                <w:sz w:val="24"/>
                <w:szCs w:val="24"/>
                <w:highlight w:val="yellow"/>
              </w:rPr>
            </w:pPr>
          </w:p>
          <w:p w14:paraId="74D82E42" w14:textId="478F8E29" w:rsidR="00D31A03" w:rsidRPr="00BB6BEC" w:rsidRDefault="00D31A03" w:rsidP="00BB6BEC">
            <w:pPr>
              <w:pStyle w:val="ListParagraph"/>
              <w:numPr>
                <w:ilvl w:val="0"/>
                <w:numId w:val="5"/>
              </w:numPr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  <w:r w:rsidRPr="56D7AA5C">
              <w:rPr>
                <w:rFonts w:asciiTheme="minorHAnsi" w:eastAsiaTheme="minorEastAsia" w:hAnsiTheme="minorHAnsi" w:cstheme="minorBidi"/>
                <w:b/>
                <w:bCs/>
                <w:sz w:val="24"/>
                <w:szCs w:val="24"/>
              </w:rPr>
              <w:t xml:space="preserve">Positive Psychology’s list: </w:t>
            </w:r>
            <w:hyperlink r:id="rId20">
              <w:r w:rsidRPr="00BB6BEC">
                <w:rPr>
                  <w:rStyle w:val="Hyperlink"/>
                  <w:rFonts w:eastAsiaTheme="minorEastAsia"/>
                  <w:color w:val="142CE0"/>
                  <w:sz w:val="24"/>
                  <w:szCs w:val="24"/>
                </w:rPr>
                <w:t>The Power of Gratitude TED Talks and videos</w:t>
              </w:r>
            </w:hyperlink>
          </w:p>
          <w:p w14:paraId="196AFEC9" w14:textId="7D689178" w:rsidR="00D31A03" w:rsidRPr="00B34F50" w:rsidRDefault="00D31A03" w:rsidP="56D7AA5C">
            <w:pPr>
              <w:rPr>
                <w:rFonts w:eastAsiaTheme="minorEastAsia"/>
                <w:color w:val="142CE0"/>
                <w:sz w:val="24"/>
                <w:szCs w:val="24"/>
              </w:rPr>
            </w:pPr>
          </w:p>
          <w:p w14:paraId="510E8F63" w14:textId="77777777" w:rsidR="00D31A03" w:rsidRPr="00D31A03" w:rsidRDefault="00D31A03" w:rsidP="00D31A03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eastAsiaTheme="minorEastAsia"/>
                <w:sz w:val="24"/>
                <w:szCs w:val="24"/>
              </w:rPr>
            </w:pPr>
            <w:r w:rsidRPr="00D31A03">
              <w:rPr>
                <w:rFonts w:eastAsiaTheme="minorEastAsia"/>
                <w:sz w:val="24"/>
                <w:szCs w:val="24"/>
              </w:rPr>
              <w:t>Have family members, friends, or TMs call residents using the life story questions from Lives Well Lived.  If permissioned, post stories in the newsletter.</w:t>
            </w:r>
          </w:p>
          <w:p w14:paraId="144E237E" w14:textId="6CBA4185" w:rsidR="00D31A03" w:rsidRPr="00BB6BEC" w:rsidRDefault="00D31A03" w:rsidP="56D7AA5C">
            <w:pPr>
              <w:pStyle w:val="ListParagraph"/>
              <w:numPr>
                <w:ilvl w:val="0"/>
                <w:numId w:val="4"/>
              </w:numPr>
              <w:rPr>
                <w:rFonts w:asciiTheme="minorHAnsi" w:eastAsiaTheme="minorEastAsia" w:hAnsiTheme="minorHAnsi" w:cstheme="minorBidi"/>
                <w:color w:val="000000" w:themeColor="text1"/>
                <w:sz w:val="24"/>
                <w:szCs w:val="24"/>
              </w:rPr>
            </w:pPr>
            <w:r w:rsidRPr="56D7AA5C">
              <w:rPr>
                <w:rFonts w:asciiTheme="minorHAnsi" w:eastAsiaTheme="minorEastAsia" w:hAnsiTheme="minorHAnsi" w:cstheme="minorBidi"/>
                <w:b/>
                <w:bCs/>
                <w:color w:val="000000" w:themeColor="text1"/>
                <w:sz w:val="24"/>
                <w:szCs w:val="24"/>
              </w:rPr>
              <w:t>Sky Bergman’s</w:t>
            </w:r>
            <w:r w:rsidRPr="56D7AA5C">
              <w:rPr>
                <w:rFonts w:asciiTheme="minorHAnsi" w:eastAsiaTheme="minorEastAsia" w:hAnsiTheme="minorHAnsi" w:cstheme="minorBidi"/>
                <w:color w:val="142CE0"/>
                <w:sz w:val="24"/>
                <w:szCs w:val="24"/>
              </w:rPr>
              <w:t xml:space="preserve"> </w:t>
            </w:r>
            <w:hyperlink r:id="rId21">
              <w:r w:rsidRPr="56D7AA5C">
                <w:rPr>
                  <w:rStyle w:val="Hyperlink"/>
                  <w:rFonts w:asciiTheme="minorHAnsi" w:eastAsiaTheme="minorEastAsia" w:hAnsiTheme="minorHAnsi" w:cstheme="minorBidi"/>
                  <w:color w:val="142CE0"/>
                  <w:sz w:val="24"/>
                  <w:szCs w:val="24"/>
                </w:rPr>
                <w:t>Lives Well Lived Questions</w:t>
              </w:r>
            </w:hyperlink>
            <w:r w:rsidRPr="56D7AA5C">
              <w:rPr>
                <w:rFonts w:asciiTheme="minorHAnsi" w:eastAsiaTheme="minorEastAsia" w:hAnsiTheme="minorHAnsi" w:cstheme="minorBidi"/>
                <w:color w:val="142CE0"/>
                <w:sz w:val="24"/>
                <w:szCs w:val="24"/>
              </w:rPr>
              <w:t xml:space="preserve"> </w:t>
            </w:r>
          </w:p>
        </w:tc>
      </w:tr>
      <w:tr w:rsidR="00D31A03" w:rsidRPr="00FB6311" w14:paraId="14E9697E" w14:textId="77777777" w:rsidTr="00D31A03">
        <w:tc>
          <w:tcPr>
            <w:tcW w:w="1605" w:type="dxa"/>
          </w:tcPr>
          <w:p w14:paraId="4A20B30A" w14:textId="77777777" w:rsidR="00D31A03" w:rsidRDefault="00D31A03" w:rsidP="00322AC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uly 19</w:t>
            </w:r>
            <w:r w:rsidRPr="00B34F50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b/>
                <w:bCs/>
                <w:sz w:val="24"/>
                <w:szCs w:val="24"/>
                <w:vertAlign w:val="superscript"/>
              </w:rPr>
              <w:t xml:space="preserve"> </w:t>
            </w:r>
          </w:p>
          <w:p w14:paraId="68DAE56D" w14:textId="1AA42043" w:rsidR="00D31A03" w:rsidRPr="00B6055F" w:rsidRDefault="00D31A03" w:rsidP="00322AC8">
            <w:pPr>
              <w:rPr>
                <w:b/>
                <w:bCs/>
                <w:sz w:val="24"/>
                <w:szCs w:val="24"/>
              </w:rPr>
            </w:pPr>
            <w:r w:rsidRPr="6E59636C">
              <w:rPr>
                <w:b/>
                <w:bCs/>
                <w:sz w:val="24"/>
                <w:szCs w:val="24"/>
              </w:rPr>
              <w:t>National Ice Cream Day</w:t>
            </w:r>
          </w:p>
        </w:tc>
        <w:tc>
          <w:tcPr>
            <w:tcW w:w="9180" w:type="dxa"/>
          </w:tcPr>
          <w:p w14:paraId="178E45F8" w14:textId="77777777" w:rsidR="00BB6BEC" w:rsidRPr="00BB6BEC" w:rsidRDefault="00BB6BEC" w:rsidP="00BB6BEC">
            <w:pPr>
              <w:rPr>
                <w:rFonts w:asciiTheme="minorEastAsia" w:eastAsiaTheme="minorEastAsia" w:hAnsiTheme="minorEastAsia" w:cstheme="minorEastAsia"/>
                <w:b/>
                <w:bCs/>
                <w:sz w:val="24"/>
                <w:szCs w:val="24"/>
              </w:rPr>
            </w:pPr>
          </w:p>
          <w:p w14:paraId="5273EAC9" w14:textId="25AFE0EF" w:rsidR="00BB6BEC" w:rsidRPr="00BB6BEC" w:rsidRDefault="00D31A03" w:rsidP="00BB6BEC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Theme="minorEastAsia" w:eastAsiaTheme="minorEastAsia" w:hAnsiTheme="minorEastAsia" w:cstheme="minorEastAsia"/>
                <w:b/>
                <w:bCs/>
                <w:sz w:val="24"/>
                <w:szCs w:val="24"/>
              </w:rPr>
            </w:pPr>
            <w:r w:rsidRPr="7FCDB6E0">
              <w:rPr>
                <w:rFonts w:eastAsiaTheme="minorEastAsia"/>
                <w:b/>
                <w:bCs/>
                <w:sz w:val="24"/>
                <w:szCs w:val="24"/>
              </w:rPr>
              <w:t xml:space="preserve">PBS article to print: </w:t>
            </w:r>
            <w:r w:rsidRPr="7FCDB6E0">
              <w:rPr>
                <w:rFonts w:eastAsiaTheme="minorEastAsia"/>
                <w:sz w:val="24"/>
                <w:szCs w:val="24"/>
              </w:rPr>
              <w:t xml:space="preserve">  </w:t>
            </w:r>
            <w:r w:rsidRPr="7FCDB6E0">
              <w:rPr>
                <w:rFonts w:eastAsiaTheme="minorEastAsia"/>
                <w:color w:val="1022E6"/>
                <w:sz w:val="24"/>
                <w:szCs w:val="24"/>
              </w:rPr>
              <w:t xml:space="preserve"> </w:t>
            </w:r>
            <w:hyperlink r:id="rId22">
              <w:r w:rsidRPr="7FCDB6E0">
                <w:rPr>
                  <w:rStyle w:val="Hyperlink"/>
                  <w:rFonts w:eastAsiaTheme="minorEastAsia"/>
                  <w:color w:val="1022E6"/>
                  <w:sz w:val="24"/>
                  <w:szCs w:val="24"/>
                </w:rPr>
                <w:t>Explore the Delicious History of Ice Cream</w:t>
              </w:r>
            </w:hyperlink>
            <w:r w:rsidRPr="7FCDB6E0">
              <w:rPr>
                <w:rFonts w:eastAsiaTheme="minorEastAsia"/>
                <w:color w:val="1022E6"/>
                <w:sz w:val="24"/>
                <w:szCs w:val="24"/>
              </w:rPr>
              <w:t xml:space="preserve"> </w:t>
            </w:r>
          </w:p>
          <w:p w14:paraId="6754F335" w14:textId="77777777" w:rsidR="00BB6BEC" w:rsidRPr="00BB6BEC" w:rsidRDefault="00BB6BEC" w:rsidP="00BB6BEC">
            <w:pPr>
              <w:pStyle w:val="ListParagraph"/>
              <w:ind w:left="360"/>
              <w:rPr>
                <w:rFonts w:asciiTheme="minorEastAsia" w:eastAsiaTheme="minorEastAsia" w:hAnsiTheme="minorEastAsia" w:cstheme="minorEastAsia"/>
                <w:b/>
                <w:bCs/>
                <w:sz w:val="24"/>
                <w:szCs w:val="24"/>
              </w:rPr>
            </w:pPr>
          </w:p>
          <w:p w14:paraId="153D401E" w14:textId="4EC2C747" w:rsidR="00BB6BEC" w:rsidRPr="00D31A03" w:rsidRDefault="00D31A03" w:rsidP="00BB6BEC">
            <w:pPr>
              <w:pStyle w:val="ListParagraph"/>
              <w:numPr>
                <w:ilvl w:val="0"/>
                <w:numId w:val="3"/>
              </w:numPr>
              <w:ind w:left="360"/>
              <w:contextualSpacing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D31A03">
              <w:rPr>
                <w:rFonts w:eastAsiaTheme="minorEastAsia"/>
                <w:sz w:val="24"/>
                <w:szCs w:val="24"/>
              </w:rPr>
              <w:t>Schedule an Ice Cream Food Truck to visit the community</w:t>
            </w:r>
            <w:r w:rsidR="00BB6BEC">
              <w:rPr>
                <w:rFonts w:eastAsiaTheme="minorEastAsia"/>
                <w:sz w:val="24"/>
                <w:szCs w:val="24"/>
              </w:rPr>
              <w:t xml:space="preserve"> or </w:t>
            </w:r>
            <w:r w:rsidR="00BB6BEC">
              <w:rPr>
                <w:rFonts w:eastAsiaTheme="minorEastAsia"/>
                <w:sz w:val="24"/>
                <w:szCs w:val="24"/>
              </w:rPr>
              <w:t>Host</w:t>
            </w:r>
            <w:r w:rsidR="00BB6BEC" w:rsidRPr="7FCDB6E0">
              <w:rPr>
                <w:rFonts w:eastAsiaTheme="minorEastAsia"/>
                <w:sz w:val="24"/>
                <w:szCs w:val="24"/>
              </w:rPr>
              <w:t xml:space="preserve"> a travelling Ice Cream Sundae Cart</w:t>
            </w:r>
            <w:r w:rsidR="00BB6BEC">
              <w:rPr>
                <w:rFonts w:eastAsiaTheme="minorEastAsia"/>
                <w:sz w:val="24"/>
                <w:szCs w:val="24"/>
              </w:rPr>
              <w:t>.</w:t>
            </w:r>
          </w:p>
          <w:p w14:paraId="717628E4" w14:textId="77777777" w:rsidR="00D31A03" w:rsidRPr="00BB6BEC" w:rsidRDefault="00D31A03" w:rsidP="00BB6BEC">
            <w:pPr>
              <w:pStyle w:val="ListParagraph"/>
              <w:ind w:left="360"/>
              <w:contextualSpacing/>
              <w:rPr>
                <w:rFonts w:eastAsiaTheme="minorEastAsia"/>
                <w:color w:val="000000" w:themeColor="text1"/>
                <w:sz w:val="24"/>
                <w:szCs w:val="24"/>
              </w:rPr>
            </w:pPr>
          </w:p>
          <w:p w14:paraId="082EF17A" w14:textId="5AC7D0F6" w:rsidR="00D31A03" w:rsidRPr="00BB6BEC" w:rsidRDefault="00D31A03" w:rsidP="00BB6BEC">
            <w:pPr>
              <w:pStyle w:val="ListParagraph"/>
              <w:numPr>
                <w:ilvl w:val="0"/>
                <w:numId w:val="3"/>
              </w:numPr>
              <w:ind w:left="360"/>
              <w:contextualSpacing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D31A03">
              <w:rPr>
                <w:rFonts w:eastAsiaTheme="minorEastAsia"/>
                <w:sz w:val="24"/>
                <w:szCs w:val="24"/>
              </w:rPr>
              <w:t xml:space="preserve">Organize a Zoom Ice Cream Social in the afternoon. </w:t>
            </w:r>
          </w:p>
          <w:p w14:paraId="3EA8669A" w14:textId="77777777" w:rsidR="00BB6BEC" w:rsidRPr="00BB6BEC" w:rsidRDefault="00BB6BEC" w:rsidP="00BB6BEC">
            <w:pPr>
              <w:ind w:left="-360"/>
              <w:contextualSpacing/>
              <w:rPr>
                <w:rFonts w:eastAsiaTheme="minorEastAsia"/>
                <w:color w:val="000000" w:themeColor="text1"/>
                <w:sz w:val="24"/>
                <w:szCs w:val="24"/>
              </w:rPr>
            </w:pPr>
          </w:p>
          <w:p w14:paraId="044C8443" w14:textId="724FFB54" w:rsidR="00D31A03" w:rsidRPr="00BB6BEC" w:rsidRDefault="00D31A03" w:rsidP="00BB6BEC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Theme="minorEastAsia" w:eastAsiaTheme="minorEastAsia" w:hAnsiTheme="minorEastAsia" w:cstheme="minorEastAsia"/>
                <w:b/>
                <w:bCs/>
                <w:sz w:val="24"/>
                <w:szCs w:val="24"/>
              </w:rPr>
            </w:pPr>
            <w:r w:rsidRPr="56D7AA5C">
              <w:rPr>
                <w:rFonts w:eastAsiaTheme="minorEastAsia"/>
                <w:b/>
                <w:bCs/>
                <w:sz w:val="24"/>
                <w:szCs w:val="24"/>
              </w:rPr>
              <w:lastRenderedPageBreak/>
              <w:t>Ice Cream Jeopardy</w:t>
            </w:r>
            <w:r w:rsidR="00BB6BEC">
              <w:rPr>
                <w:rFonts w:eastAsiaTheme="minorEastAsia"/>
                <w:b/>
                <w:bCs/>
                <w:sz w:val="24"/>
                <w:szCs w:val="24"/>
              </w:rPr>
              <w:t xml:space="preserve">: </w:t>
            </w:r>
            <w:r w:rsidR="00BB6BEC" w:rsidRPr="00BB6BEC">
              <w:rPr>
                <w:rFonts w:eastAsiaTheme="minorEastAsia"/>
                <w:sz w:val="24"/>
                <w:szCs w:val="24"/>
              </w:rPr>
              <w:t>e</w:t>
            </w:r>
            <w:r w:rsidRPr="00BB6BEC">
              <w:rPr>
                <w:rFonts w:eastAsiaTheme="minorEastAsia"/>
                <w:sz w:val="24"/>
                <w:szCs w:val="24"/>
              </w:rPr>
              <w:t>asy to print</w:t>
            </w:r>
            <w:r w:rsidRPr="00BB6BEC">
              <w:rPr>
                <w:rFonts w:eastAsiaTheme="minorEastAsia"/>
                <w:b/>
                <w:bCs/>
                <w:sz w:val="24"/>
                <w:szCs w:val="24"/>
              </w:rPr>
              <w:t xml:space="preserve"> </w:t>
            </w:r>
            <w:r w:rsidRPr="00BB6BEC">
              <w:rPr>
                <w:rFonts w:eastAsiaTheme="minorEastAsia"/>
                <w:sz w:val="24"/>
                <w:szCs w:val="24"/>
              </w:rPr>
              <w:t xml:space="preserve">questions sheet, answers, look up fact source links, edit, download, or set up game for multiple players online.  </w:t>
            </w:r>
          </w:p>
          <w:p w14:paraId="19AF1C0A" w14:textId="612284C6" w:rsidR="00D31A03" w:rsidRPr="00500A26" w:rsidRDefault="00D31A03" w:rsidP="7FCDB6E0">
            <w:pPr>
              <w:ind w:left="720"/>
              <w:rPr>
                <w:rFonts w:eastAsiaTheme="minorEastAsia"/>
                <w:color w:val="142CE0"/>
                <w:sz w:val="24"/>
                <w:szCs w:val="24"/>
              </w:rPr>
            </w:pPr>
            <w:r w:rsidRPr="7FCDB6E0">
              <w:rPr>
                <w:rFonts w:eastAsiaTheme="minorEastAsia"/>
                <w:sz w:val="24"/>
                <w:szCs w:val="24"/>
              </w:rPr>
              <w:t xml:space="preserve">Source: </w:t>
            </w:r>
            <w:hyperlink r:id="rId23">
              <w:r w:rsidRPr="7FCDB6E0">
                <w:rPr>
                  <w:rStyle w:val="Hyperlink"/>
                  <w:rFonts w:eastAsiaTheme="minorEastAsia"/>
                  <w:color w:val="142CE0"/>
                  <w:sz w:val="24"/>
                  <w:szCs w:val="24"/>
                </w:rPr>
                <w:t>https://jeopardylabs.com/print/ice-cream3</w:t>
              </w:r>
            </w:hyperlink>
          </w:p>
          <w:p w14:paraId="208B41A6" w14:textId="77777777" w:rsidR="00D31A03" w:rsidRPr="00500A26" w:rsidRDefault="00D31A03" w:rsidP="6E59636C">
            <w:pPr>
              <w:rPr>
                <w:rFonts w:eastAsiaTheme="minorEastAsia"/>
                <w:sz w:val="24"/>
                <w:szCs w:val="24"/>
              </w:rPr>
            </w:pPr>
          </w:p>
          <w:p w14:paraId="00DC98A2" w14:textId="77777777" w:rsidR="00D31A03" w:rsidRPr="00D31A03" w:rsidRDefault="00D31A03" w:rsidP="00BB6BEC">
            <w:pPr>
              <w:pStyle w:val="ListParagraph"/>
              <w:numPr>
                <w:ilvl w:val="0"/>
                <w:numId w:val="3"/>
              </w:numPr>
              <w:ind w:left="360"/>
              <w:contextualSpacing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D31A03">
              <w:rPr>
                <w:rFonts w:eastAsiaTheme="minorEastAsia"/>
                <w:sz w:val="24"/>
                <w:szCs w:val="24"/>
              </w:rPr>
              <w:t xml:space="preserve">Provide </w:t>
            </w:r>
            <w:r w:rsidRPr="00D31A03">
              <w:rPr>
                <w:rFonts w:eastAsiaTheme="minorEastAsia"/>
                <w:b/>
                <w:bCs/>
                <w:sz w:val="24"/>
                <w:szCs w:val="24"/>
              </w:rPr>
              <w:t>Root Beer Floats</w:t>
            </w:r>
            <w:r w:rsidRPr="00D31A03">
              <w:rPr>
                <w:rFonts w:eastAsiaTheme="minorEastAsia"/>
                <w:sz w:val="24"/>
                <w:szCs w:val="24"/>
              </w:rPr>
              <w:t xml:space="preserve"> while playing a radio broadcast of the final innings of baseball game. (Easy to deliver ahead of time: ice cream cups and cans of root beer)</w:t>
            </w:r>
          </w:p>
          <w:p w14:paraId="542DC1E0" w14:textId="711F5A86" w:rsidR="00D31A03" w:rsidRDefault="00D31A03" w:rsidP="00BB6BEC">
            <w:pPr>
              <w:ind w:left="360"/>
              <w:rPr>
                <w:rFonts w:eastAsiaTheme="minorEastAsia"/>
                <w:sz w:val="24"/>
                <w:szCs w:val="24"/>
              </w:rPr>
            </w:pPr>
            <w:r w:rsidRPr="7FCDB6E0">
              <w:rPr>
                <w:rFonts w:eastAsiaTheme="minorEastAsia"/>
                <w:sz w:val="24"/>
                <w:szCs w:val="24"/>
              </w:rPr>
              <w:t xml:space="preserve">Download historical broadcasts of baseball games between </w:t>
            </w:r>
            <w:r w:rsidRPr="7FCDB6E0">
              <w:rPr>
                <w:rFonts w:eastAsiaTheme="minorEastAsia"/>
                <w:sz w:val="24"/>
                <w:szCs w:val="24"/>
                <w:u w:val="single"/>
              </w:rPr>
              <w:t>1934-1966</w:t>
            </w:r>
            <w:r w:rsidRPr="7FCDB6E0">
              <w:rPr>
                <w:rFonts w:eastAsiaTheme="minorEastAsia"/>
                <w:sz w:val="24"/>
                <w:szCs w:val="24"/>
              </w:rPr>
              <w:t>.</w:t>
            </w:r>
          </w:p>
          <w:p w14:paraId="3564996A" w14:textId="00175F26" w:rsidR="00D31A03" w:rsidRDefault="00D31A03" w:rsidP="00BB6BEC">
            <w:pPr>
              <w:ind w:left="360"/>
              <w:rPr>
                <w:rFonts w:eastAsiaTheme="minorEastAsia"/>
                <w:sz w:val="24"/>
                <w:szCs w:val="24"/>
              </w:rPr>
            </w:pPr>
            <w:r w:rsidRPr="56D7AA5C">
              <w:rPr>
                <w:rFonts w:eastAsiaTheme="minorEastAsia"/>
                <w:sz w:val="24"/>
                <w:szCs w:val="24"/>
              </w:rPr>
              <w:t>Source: Old Time Radio Downloads</w:t>
            </w:r>
          </w:p>
          <w:p w14:paraId="2C5FC8DC" w14:textId="77777777" w:rsidR="00D31A03" w:rsidRDefault="00D31A03" w:rsidP="00BB6BEC">
            <w:pPr>
              <w:ind w:left="360"/>
              <w:rPr>
                <w:rFonts w:eastAsiaTheme="minorEastAsia"/>
                <w:color w:val="142CE0"/>
                <w:sz w:val="24"/>
                <w:szCs w:val="24"/>
              </w:rPr>
            </w:pPr>
            <w:hyperlink r:id="rId24">
              <w:r w:rsidRPr="56D7AA5C">
                <w:rPr>
                  <w:rStyle w:val="Hyperlink"/>
                  <w:rFonts w:eastAsiaTheme="minorEastAsia"/>
                  <w:color w:val="142CE0"/>
                  <w:sz w:val="24"/>
                  <w:szCs w:val="24"/>
                </w:rPr>
                <w:t>https://www.oldtimeradiodownloads.com/sports/baseball-games/13?display=324</w:t>
              </w:r>
            </w:hyperlink>
          </w:p>
          <w:p w14:paraId="05A8CBB1" w14:textId="77777777" w:rsidR="00D31A03" w:rsidRDefault="00D31A03" w:rsidP="00BB6BEC">
            <w:pPr>
              <w:rPr>
                <w:rFonts w:eastAsiaTheme="minorEastAsia"/>
                <w:b/>
                <w:bCs/>
                <w:sz w:val="24"/>
                <w:szCs w:val="24"/>
              </w:rPr>
            </w:pPr>
          </w:p>
          <w:p w14:paraId="737412E1" w14:textId="5640E82E" w:rsidR="00D31A03" w:rsidRPr="003C34B3" w:rsidRDefault="00D31A03" w:rsidP="00BB6BEC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Theme="minorEastAsia" w:eastAsiaTheme="minorEastAsia" w:hAnsiTheme="minorEastAsia" w:cstheme="minorEastAsia"/>
                <w:b/>
                <w:bCs/>
                <w:sz w:val="24"/>
                <w:szCs w:val="24"/>
              </w:rPr>
            </w:pPr>
            <w:r w:rsidRPr="56D7AA5C">
              <w:rPr>
                <w:rFonts w:eastAsiaTheme="minorEastAsia"/>
                <w:b/>
                <w:bCs/>
                <w:sz w:val="24"/>
                <w:szCs w:val="24"/>
              </w:rPr>
              <w:t>Homemade Ice cream in a bag:</w:t>
            </w:r>
          </w:p>
          <w:p w14:paraId="686741E0" w14:textId="741887E7" w:rsidR="00D31A03" w:rsidRDefault="00D31A03" w:rsidP="00BB6BEC">
            <w:pPr>
              <w:ind w:left="360"/>
              <w:rPr>
                <w:rFonts w:eastAsiaTheme="minorEastAsia"/>
                <w:color w:val="142CE0"/>
                <w:sz w:val="24"/>
                <w:szCs w:val="24"/>
              </w:rPr>
            </w:pPr>
            <w:r w:rsidRPr="56D7AA5C">
              <w:rPr>
                <w:rFonts w:eastAsiaTheme="minorEastAsia"/>
                <w:sz w:val="24"/>
                <w:szCs w:val="24"/>
              </w:rPr>
              <w:t>Printed instructions:</w:t>
            </w:r>
            <w:r w:rsidRPr="56D7AA5C">
              <w:rPr>
                <w:rFonts w:eastAsiaTheme="minorEastAsia"/>
                <w:color w:val="142CE0"/>
                <w:sz w:val="24"/>
                <w:szCs w:val="24"/>
              </w:rPr>
              <w:t xml:space="preserve"> </w:t>
            </w:r>
            <w:hyperlink r:id="rId25">
              <w:r w:rsidRPr="56D7AA5C">
                <w:rPr>
                  <w:rStyle w:val="Hyperlink"/>
                  <w:rFonts w:eastAsiaTheme="minorEastAsia"/>
                  <w:color w:val="142CE0"/>
                  <w:sz w:val="24"/>
                  <w:szCs w:val="24"/>
                </w:rPr>
                <w:t>Ice Cream in a Bag Recipe</w:t>
              </w:r>
            </w:hyperlink>
            <w:r w:rsidRPr="56D7AA5C">
              <w:rPr>
                <w:rFonts w:eastAsiaTheme="minorEastAsia"/>
                <w:color w:val="142CE0"/>
                <w:sz w:val="24"/>
                <w:szCs w:val="24"/>
              </w:rPr>
              <w:t xml:space="preserve"> </w:t>
            </w:r>
          </w:p>
          <w:p w14:paraId="551468DB" w14:textId="73B79730" w:rsidR="00D31A03" w:rsidRPr="00BB6BEC" w:rsidRDefault="00D31A03" w:rsidP="00BB6BEC">
            <w:pPr>
              <w:ind w:left="360"/>
              <w:rPr>
                <w:rFonts w:eastAsiaTheme="minorEastAsia"/>
                <w:sz w:val="24"/>
                <w:szCs w:val="24"/>
              </w:rPr>
            </w:pPr>
            <w:r w:rsidRPr="56D7AA5C">
              <w:rPr>
                <w:rStyle w:val="Hyperlink"/>
                <w:rFonts w:eastAsiaTheme="minorEastAsia"/>
                <w:color w:val="auto"/>
                <w:sz w:val="24"/>
                <w:szCs w:val="24"/>
                <w:u w:val="none"/>
              </w:rPr>
              <w:t>To print instructions with pictures:</w:t>
            </w:r>
            <w:r w:rsidR="00BB6BEC">
              <w:rPr>
                <w:rStyle w:val="Hyperlink"/>
                <w:rFonts w:eastAsiaTheme="minorEastAsia"/>
                <w:color w:val="auto"/>
                <w:sz w:val="24"/>
                <w:szCs w:val="24"/>
                <w:u w:val="none"/>
              </w:rPr>
              <w:t xml:space="preserve"> </w:t>
            </w:r>
            <w:hyperlink r:id="rId26" w:history="1">
              <w:r w:rsidR="00BB6BEC" w:rsidRPr="003300E0">
                <w:rPr>
                  <w:rStyle w:val="Hyperlink"/>
                  <w:rFonts w:eastAsiaTheme="minorEastAsia"/>
                  <w:sz w:val="24"/>
                  <w:szCs w:val="24"/>
                </w:rPr>
                <w:t>https://www.thebestideasforkids.com/wprm_print/9085</w:t>
              </w:r>
            </w:hyperlink>
          </w:p>
          <w:p w14:paraId="21E7BEBC" w14:textId="4D1765A2" w:rsidR="00D31A03" w:rsidRDefault="00D31A03" w:rsidP="00BB6BEC">
            <w:pPr>
              <w:rPr>
                <w:rFonts w:eastAsiaTheme="minorEastAsia"/>
                <w:b/>
                <w:bCs/>
                <w:sz w:val="24"/>
                <w:szCs w:val="24"/>
              </w:rPr>
            </w:pPr>
          </w:p>
          <w:p w14:paraId="624CD04E" w14:textId="62B887EB" w:rsidR="00D31A03" w:rsidRPr="00D31A03" w:rsidRDefault="00D31A03" w:rsidP="00BB6BEC">
            <w:pPr>
              <w:pStyle w:val="ListParagraph"/>
              <w:numPr>
                <w:ilvl w:val="0"/>
                <w:numId w:val="3"/>
              </w:numPr>
              <w:ind w:left="360"/>
              <w:rPr>
                <w:rFonts w:eastAsiaTheme="minorEastAsia"/>
                <w:sz w:val="24"/>
                <w:szCs w:val="24"/>
              </w:rPr>
            </w:pPr>
            <w:r w:rsidRPr="00D31A03">
              <w:rPr>
                <w:rFonts w:eastAsiaTheme="minorEastAsia"/>
                <w:sz w:val="24"/>
                <w:szCs w:val="24"/>
              </w:rPr>
              <w:t>Share this list of</w:t>
            </w:r>
            <w:r w:rsidRPr="00D31A03">
              <w:rPr>
                <w:rFonts w:eastAsiaTheme="minorEastAsia"/>
                <w:b/>
                <w:bCs/>
                <w:sz w:val="24"/>
                <w:szCs w:val="24"/>
              </w:rPr>
              <w:t xml:space="preserve"> </w:t>
            </w:r>
            <w:hyperlink r:id="rId27">
              <w:r w:rsidRPr="00D31A03">
                <w:rPr>
                  <w:rStyle w:val="Hyperlink"/>
                  <w:rFonts w:eastAsiaTheme="minorEastAsia"/>
                  <w:sz w:val="24"/>
                  <w:szCs w:val="24"/>
                </w:rPr>
                <w:t>Most Unusual Ice Cream Flavors</w:t>
              </w:r>
            </w:hyperlink>
            <w:r>
              <w:rPr>
                <w:rStyle w:val="Hyperlink"/>
                <w:rFonts w:eastAsiaTheme="minorEastAsia"/>
                <w:sz w:val="24"/>
                <w:szCs w:val="24"/>
              </w:rPr>
              <w:t>.</w:t>
            </w:r>
            <w:r w:rsidRPr="00D31A03">
              <w:rPr>
                <w:rFonts w:eastAsiaTheme="minorEastAsia"/>
                <w:b/>
                <w:bCs/>
                <w:sz w:val="24"/>
                <w:szCs w:val="24"/>
              </w:rPr>
              <w:t xml:space="preserve"> </w:t>
            </w:r>
            <w:r w:rsidRPr="00D31A03">
              <w:rPr>
                <w:rFonts w:eastAsiaTheme="minorEastAsia"/>
                <w:sz w:val="24"/>
                <w:szCs w:val="24"/>
              </w:rPr>
              <w:t xml:space="preserve"> </w:t>
            </w:r>
            <w:r w:rsidRPr="00D31A03">
              <w:rPr>
                <w:rFonts w:eastAsiaTheme="minorEastAsia"/>
                <w:sz w:val="24"/>
                <w:szCs w:val="24"/>
              </w:rPr>
              <w:t>Ask your dining team to make one of the unusual flavors of ice cream.</w:t>
            </w:r>
          </w:p>
          <w:p w14:paraId="30A087ED" w14:textId="37E02591" w:rsidR="00D31A03" w:rsidRPr="001001C3" w:rsidRDefault="00D31A03" w:rsidP="00D31A03">
            <w:pPr>
              <w:pStyle w:val="ListParagraph"/>
              <w:rPr>
                <w:rFonts w:asciiTheme="minorEastAsia" w:eastAsiaTheme="minorEastAsia" w:hAnsiTheme="minorEastAsia" w:cstheme="minorEastAsia"/>
                <w:b/>
                <w:bCs/>
                <w:sz w:val="24"/>
                <w:szCs w:val="24"/>
              </w:rPr>
            </w:pPr>
          </w:p>
        </w:tc>
      </w:tr>
      <w:tr w:rsidR="00D31A03" w:rsidRPr="00FB6311" w14:paraId="2EDEAEAB" w14:textId="77777777" w:rsidTr="00D31A03">
        <w:tc>
          <w:tcPr>
            <w:tcW w:w="1605" w:type="dxa"/>
          </w:tcPr>
          <w:p w14:paraId="53256E91" w14:textId="5C4B33F9" w:rsidR="00D31A03" w:rsidRPr="00B6055F" w:rsidRDefault="00D31A03" w:rsidP="00A225C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July 30</w:t>
            </w:r>
            <w:r w:rsidRPr="00B34F50">
              <w:rPr>
                <w:b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b/>
                <w:bCs/>
                <w:sz w:val="24"/>
                <w:szCs w:val="24"/>
                <w:vertAlign w:val="superscript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International Day of Friendship</w:t>
            </w:r>
          </w:p>
        </w:tc>
        <w:tc>
          <w:tcPr>
            <w:tcW w:w="9180" w:type="dxa"/>
          </w:tcPr>
          <w:p w14:paraId="1E6A5EA0" w14:textId="242A7086" w:rsidR="00D31A03" w:rsidRPr="00C10CBD" w:rsidRDefault="00D31A03" w:rsidP="7FCDB6E0">
            <w:pPr>
              <w:pStyle w:val="ListParagraph"/>
              <w:ind w:left="0"/>
              <w:rPr>
                <w:sz w:val="24"/>
                <w:szCs w:val="24"/>
              </w:rPr>
            </w:pPr>
          </w:p>
          <w:p w14:paraId="39AF5750" w14:textId="77777777" w:rsidR="00D31A03" w:rsidRDefault="00D31A03" w:rsidP="00BB6BEC">
            <w:pPr>
              <w:pStyle w:val="ListParagraph"/>
              <w:numPr>
                <w:ilvl w:val="0"/>
                <w:numId w:val="3"/>
              </w:numPr>
              <w:ind w:left="360"/>
            </w:pPr>
            <w:r w:rsidRPr="00D31A03">
              <w:rPr>
                <w:sz w:val="24"/>
                <w:szCs w:val="24"/>
              </w:rPr>
              <w:t xml:space="preserve">Pass out this list of ideas to celebrate a friend: </w:t>
            </w:r>
          </w:p>
          <w:p w14:paraId="16B56E62" w14:textId="1BAD7E3F" w:rsidR="00D31A03" w:rsidRDefault="00D31A03" w:rsidP="00BB6BEC">
            <w:pPr>
              <w:ind w:left="360"/>
              <w:rPr>
                <w:rStyle w:val="Hyperlink"/>
                <w:sz w:val="24"/>
                <w:szCs w:val="24"/>
              </w:rPr>
            </w:pPr>
            <w:hyperlink r:id="rId28">
              <w:r w:rsidRPr="7FCDB6E0">
                <w:rPr>
                  <w:rStyle w:val="Hyperlink"/>
                  <w:sz w:val="24"/>
                  <w:szCs w:val="24"/>
                </w:rPr>
                <w:t>Friend Celebrations</w:t>
              </w:r>
            </w:hyperlink>
          </w:p>
          <w:p w14:paraId="69D1058F" w14:textId="77777777" w:rsidR="00D31A03" w:rsidRDefault="00D31A03" w:rsidP="00BB6BEC">
            <w:pPr>
              <w:ind w:left="360"/>
              <w:rPr>
                <w:rStyle w:val="Hyperlink"/>
                <w:sz w:val="24"/>
                <w:szCs w:val="24"/>
              </w:rPr>
            </w:pPr>
          </w:p>
          <w:p w14:paraId="1058D958" w14:textId="7B3E9D8E" w:rsidR="00D31A03" w:rsidRPr="00BB6BEC" w:rsidRDefault="00D31A03" w:rsidP="00BB6BEC">
            <w:pPr>
              <w:pStyle w:val="ListParagraph"/>
              <w:numPr>
                <w:ilvl w:val="0"/>
                <w:numId w:val="3"/>
              </w:numPr>
              <w:ind w:left="360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D31A03">
              <w:rPr>
                <w:rFonts w:eastAsiaTheme="minorEastAsia"/>
                <w:sz w:val="24"/>
                <w:szCs w:val="24"/>
              </w:rPr>
              <w:t>Set up a graham service</w:t>
            </w:r>
            <w:r w:rsidR="00BB6BEC">
              <w:rPr>
                <w:rFonts w:eastAsiaTheme="minorEastAsia"/>
                <w:sz w:val="24"/>
                <w:szCs w:val="24"/>
              </w:rPr>
              <w:t xml:space="preserve"> (f</w:t>
            </w:r>
            <w:r w:rsidR="00BB6BEC" w:rsidRPr="00BB6BEC">
              <w:rPr>
                <w:rFonts w:eastAsiaTheme="minorEastAsia"/>
                <w:sz w:val="24"/>
                <w:szCs w:val="24"/>
              </w:rPr>
              <w:t>lowers, cocktails, gift cards, or sweet treats</w:t>
            </w:r>
            <w:r w:rsidR="00BB6BEC">
              <w:rPr>
                <w:rFonts w:eastAsiaTheme="minorEastAsia"/>
                <w:sz w:val="24"/>
                <w:szCs w:val="24"/>
              </w:rPr>
              <w:t>)</w:t>
            </w:r>
            <w:r w:rsidR="00BB6BEC" w:rsidRPr="00D31A03">
              <w:rPr>
                <w:rFonts w:eastAsiaTheme="minorEastAsia"/>
                <w:sz w:val="24"/>
                <w:szCs w:val="24"/>
              </w:rPr>
              <w:t xml:space="preserve"> </w:t>
            </w:r>
            <w:r w:rsidRPr="00D31A03">
              <w:rPr>
                <w:rFonts w:eastAsiaTheme="minorEastAsia"/>
                <w:sz w:val="24"/>
                <w:szCs w:val="24"/>
              </w:rPr>
              <w:t xml:space="preserve">- offer residents and team members items they can purchase and send to someone in the </w:t>
            </w:r>
            <w:proofErr w:type="gramStart"/>
            <w:r w:rsidRPr="00D31A03">
              <w:rPr>
                <w:rFonts w:eastAsiaTheme="minorEastAsia"/>
                <w:sz w:val="24"/>
                <w:szCs w:val="24"/>
              </w:rPr>
              <w:t>community.</w:t>
            </w:r>
            <w:r w:rsidRPr="00BB6BEC">
              <w:rPr>
                <w:rFonts w:eastAsiaTheme="minorEastAsia"/>
                <w:sz w:val="24"/>
                <w:szCs w:val="24"/>
              </w:rPr>
              <w:t>.</w:t>
            </w:r>
            <w:proofErr w:type="gramEnd"/>
          </w:p>
          <w:p w14:paraId="1E54E3AE" w14:textId="77777777" w:rsidR="00D31A03" w:rsidRPr="00D31A03" w:rsidRDefault="00D31A03" w:rsidP="00BB6BEC">
            <w:pPr>
              <w:ind w:left="-360"/>
              <w:rPr>
                <w:rFonts w:eastAsiaTheme="minorEastAsia"/>
                <w:sz w:val="24"/>
                <w:szCs w:val="24"/>
              </w:rPr>
            </w:pPr>
          </w:p>
          <w:p w14:paraId="574D6338" w14:textId="4E689CD1" w:rsidR="00D31A03" w:rsidRPr="00C10CBD" w:rsidRDefault="00D31A03" w:rsidP="00BB6BEC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  <w:r w:rsidRPr="7FCDB6E0">
              <w:rPr>
                <w:sz w:val="24"/>
                <w:szCs w:val="24"/>
              </w:rPr>
              <w:t>Have a social distance</w:t>
            </w:r>
            <w:r>
              <w:rPr>
                <w:sz w:val="24"/>
                <w:szCs w:val="24"/>
              </w:rPr>
              <w:t>d</w:t>
            </w:r>
            <w:r w:rsidRPr="7FCDB6E0">
              <w:rPr>
                <w:sz w:val="24"/>
                <w:szCs w:val="24"/>
              </w:rPr>
              <w:t xml:space="preserve"> writing circle using these </w:t>
            </w:r>
            <w:hyperlink r:id="rId29">
              <w:r w:rsidRPr="7FCDB6E0">
                <w:rPr>
                  <w:rStyle w:val="Hyperlink"/>
                  <w:sz w:val="24"/>
                  <w:szCs w:val="24"/>
                </w:rPr>
                <w:t>Friendship Writing Prompts</w:t>
              </w:r>
            </w:hyperlink>
            <w:r w:rsidRPr="7FCDB6E0">
              <w:rPr>
                <w:sz w:val="24"/>
                <w:szCs w:val="24"/>
              </w:rPr>
              <w:t>.</w:t>
            </w:r>
          </w:p>
          <w:p w14:paraId="441BF1B2" w14:textId="6CB514E0" w:rsidR="00D31A03" w:rsidRPr="00C10CBD" w:rsidRDefault="00D31A03" w:rsidP="00BB6BEC">
            <w:pPr>
              <w:rPr>
                <w:sz w:val="24"/>
                <w:szCs w:val="24"/>
              </w:rPr>
            </w:pPr>
          </w:p>
          <w:p w14:paraId="5BE5AA1C" w14:textId="2E636552" w:rsidR="00D31A03" w:rsidRPr="00C10CBD" w:rsidRDefault="00D31A03" w:rsidP="00BB6BEC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Theme="minorHAnsi" w:eastAsiaTheme="minorEastAsia" w:hAnsiTheme="minorHAnsi" w:cstheme="minorBidi"/>
                <w:sz w:val="24"/>
                <w:szCs w:val="24"/>
              </w:rPr>
            </w:pPr>
            <w:r w:rsidRPr="7FCDB6E0">
              <w:rPr>
                <w:sz w:val="24"/>
                <w:szCs w:val="24"/>
              </w:rPr>
              <w:t xml:space="preserve">Share these quotes on internal TV channel or in the newsletter. </w:t>
            </w:r>
            <w:hyperlink r:id="rId30">
              <w:r w:rsidRPr="7FCDB6E0">
                <w:rPr>
                  <w:rStyle w:val="Hyperlink"/>
                  <w:sz w:val="24"/>
                  <w:szCs w:val="24"/>
                </w:rPr>
                <w:t>Friendship Quotes</w:t>
              </w:r>
            </w:hyperlink>
            <w:r w:rsidR="00BB6BEC">
              <w:rPr>
                <w:rStyle w:val="Hyperlink"/>
                <w:sz w:val="24"/>
                <w:szCs w:val="24"/>
              </w:rPr>
              <w:t>.</w:t>
            </w:r>
          </w:p>
          <w:p w14:paraId="5E0F9EF8" w14:textId="760579A5" w:rsidR="00D31A03" w:rsidRPr="00C10CBD" w:rsidRDefault="00D31A03" w:rsidP="7FCDB6E0">
            <w:pPr>
              <w:rPr>
                <w:sz w:val="24"/>
                <w:szCs w:val="24"/>
              </w:rPr>
            </w:pPr>
          </w:p>
        </w:tc>
      </w:tr>
    </w:tbl>
    <w:p w14:paraId="094E2D65" w14:textId="1BC926A7" w:rsidR="000F3E7E" w:rsidRPr="00FB6311" w:rsidRDefault="000F3E7E" w:rsidP="00B34F50">
      <w:pPr>
        <w:jc w:val="center"/>
        <w:rPr>
          <w:b/>
          <w:bCs/>
          <w:sz w:val="24"/>
          <w:szCs w:val="24"/>
          <w:u w:val="single"/>
        </w:rPr>
      </w:pPr>
    </w:p>
    <w:sectPr w:rsidR="000F3E7E" w:rsidRPr="00FB6311" w:rsidSect="00E2552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128E6"/>
    <w:multiLevelType w:val="hybridMultilevel"/>
    <w:tmpl w:val="98127712"/>
    <w:lvl w:ilvl="0" w:tplc="54A25C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F02E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89669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7271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E29C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8095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A846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EA1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E4CB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C13179"/>
    <w:multiLevelType w:val="hybridMultilevel"/>
    <w:tmpl w:val="5C581082"/>
    <w:lvl w:ilvl="0" w:tplc="C9B6F0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E9C3BB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90623D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090F53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9643D6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9C6D0B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7CEBE7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652B7F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8E823E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9E1C94"/>
    <w:multiLevelType w:val="hybridMultilevel"/>
    <w:tmpl w:val="BA50351E"/>
    <w:lvl w:ilvl="0" w:tplc="5D667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2ADC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263D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7066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2AA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4C4C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2811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0A9E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F21B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E5780C"/>
    <w:multiLevelType w:val="hybridMultilevel"/>
    <w:tmpl w:val="2A264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7D1D31"/>
    <w:multiLevelType w:val="hybridMultilevel"/>
    <w:tmpl w:val="2216ED1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A6481B"/>
    <w:multiLevelType w:val="hybridMultilevel"/>
    <w:tmpl w:val="CD8AD6A6"/>
    <w:lvl w:ilvl="0" w:tplc="2FA2E5A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2E886B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0CCB27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77647D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82295A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5BA3BF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66EB0B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C0B08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54A032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B42A74"/>
    <w:multiLevelType w:val="hybridMultilevel"/>
    <w:tmpl w:val="132E41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716506"/>
    <w:multiLevelType w:val="hybridMultilevel"/>
    <w:tmpl w:val="F9D609C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C85E331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1EEC12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8C497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ED2BFD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32C2BA2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592991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EF04FF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42669D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2D5FFC"/>
    <w:multiLevelType w:val="hybridMultilevel"/>
    <w:tmpl w:val="3A146C42"/>
    <w:lvl w:ilvl="0" w:tplc="BABE80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7600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5E7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2AD6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86F6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64BC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4CE9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984C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402D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85471A"/>
    <w:multiLevelType w:val="hybridMultilevel"/>
    <w:tmpl w:val="6D3E4B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B020312"/>
    <w:multiLevelType w:val="hybridMultilevel"/>
    <w:tmpl w:val="FB800FB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7F2ADC1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D263D4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D7066E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E2AAB5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24C4CF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828110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60A9E4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DF21B9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6770B12"/>
    <w:multiLevelType w:val="hybridMultilevel"/>
    <w:tmpl w:val="B1246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"/>
  </w:num>
  <w:num w:numId="4">
    <w:abstractNumId w:val="7"/>
  </w:num>
  <w:num w:numId="5">
    <w:abstractNumId w:val="1"/>
  </w:num>
  <w:num w:numId="6">
    <w:abstractNumId w:val="5"/>
  </w:num>
  <w:num w:numId="7">
    <w:abstractNumId w:val="11"/>
  </w:num>
  <w:num w:numId="8">
    <w:abstractNumId w:val="3"/>
  </w:num>
  <w:num w:numId="9">
    <w:abstractNumId w:val="9"/>
  </w:num>
  <w:num w:numId="10">
    <w:abstractNumId w:val="10"/>
  </w:num>
  <w:num w:numId="11">
    <w:abstractNumId w:val="4"/>
  </w:num>
  <w:num w:numId="12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jY3MTY0Mjc0MDZQ0lEKTi0uzszPAykwrQUA8B033SwAAAA="/>
  </w:docVars>
  <w:rsids>
    <w:rsidRoot w:val="009D23F5"/>
    <w:rsid w:val="00000BC2"/>
    <w:rsid w:val="00012DCA"/>
    <w:rsid w:val="00031023"/>
    <w:rsid w:val="00041CE6"/>
    <w:rsid w:val="00055123"/>
    <w:rsid w:val="00055EC6"/>
    <w:rsid w:val="000638BF"/>
    <w:rsid w:val="000675D1"/>
    <w:rsid w:val="00067FAE"/>
    <w:rsid w:val="000D6936"/>
    <w:rsid w:val="000E1A31"/>
    <w:rsid w:val="000F06B3"/>
    <w:rsid w:val="000F3E7E"/>
    <w:rsid w:val="000F4B7E"/>
    <w:rsid w:val="000F7803"/>
    <w:rsid w:val="001001C3"/>
    <w:rsid w:val="00106BDB"/>
    <w:rsid w:val="00124A9F"/>
    <w:rsid w:val="0014069E"/>
    <w:rsid w:val="00157A07"/>
    <w:rsid w:val="001624BB"/>
    <w:rsid w:val="001666F4"/>
    <w:rsid w:val="00184E3C"/>
    <w:rsid w:val="00193B84"/>
    <w:rsid w:val="001940D7"/>
    <w:rsid w:val="001A3B09"/>
    <w:rsid w:val="001E0482"/>
    <w:rsid w:val="001F1B05"/>
    <w:rsid w:val="001F51C7"/>
    <w:rsid w:val="002077E1"/>
    <w:rsid w:val="00261CCB"/>
    <w:rsid w:val="00266D17"/>
    <w:rsid w:val="00272266"/>
    <w:rsid w:val="002B3597"/>
    <w:rsid w:val="002C023C"/>
    <w:rsid w:val="002D3370"/>
    <w:rsid w:val="002E4AED"/>
    <w:rsid w:val="002F195C"/>
    <w:rsid w:val="002F3A36"/>
    <w:rsid w:val="002F40F0"/>
    <w:rsid w:val="002F5A3E"/>
    <w:rsid w:val="00300D69"/>
    <w:rsid w:val="00305D3E"/>
    <w:rsid w:val="00320095"/>
    <w:rsid w:val="00322AC8"/>
    <w:rsid w:val="00361297"/>
    <w:rsid w:val="00373CFA"/>
    <w:rsid w:val="00376B0E"/>
    <w:rsid w:val="0039624B"/>
    <w:rsid w:val="00397B3C"/>
    <w:rsid w:val="003A4647"/>
    <w:rsid w:val="003B59E1"/>
    <w:rsid w:val="003B5B70"/>
    <w:rsid w:val="003B7107"/>
    <w:rsid w:val="003C34B3"/>
    <w:rsid w:val="003D44EC"/>
    <w:rsid w:val="003D7678"/>
    <w:rsid w:val="003D7AAF"/>
    <w:rsid w:val="003E01AF"/>
    <w:rsid w:val="003E7D41"/>
    <w:rsid w:val="003F692D"/>
    <w:rsid w:val="004255A6"/>
    <w:rsid w:val="00426B21"/>
    <w:rsid w:val="004321F8"/>
    <w:rsid w:val="004338AA"/>
    <w:rsid w:val="004440AB"/>
    <w:rsid w:val="0046358E"/>
    <w:rsid w:val="00467867"/>
    <w:rsid w:val="004701D5"/>
    <w:rsid w:val="00486533"/>
    <w:rsid w:val="004926AD"/>
    <w:rsid w:val="004956B2"/>
    <w:rsid w:val="004C041E"/>
    <w:rsid w:val="004F3C78"/>
    <w:rsid w:val="00500A26"/>
    <w:rsid w:val="00511C9A"/>
    <w:rsid w:val="00524315"/>
    <w:rsid w:val="0053203E"/>
    <w:rsid w:val="005349A5"/>
    <w:rsid w:val="00547A9F"/>
    <w:rsid w:val="005578DB"/>
    <w:rsid w:val="00557F1A"/>
    <w:rsid w:val="005802B5"/>
    <w:rsid w:val="00595D34"/>
    <w:rsid w:val="005A0C0E"/>
    <w:rsid w:val="005D6CE0"/>
    <w:rsid w:val="005E3B93"/>
    <w:rsid w:val="005E4CB9"/>
    <w:rsid w:val="005E6303"/>
    <w:rsid w:val="005F132E"/>
    <w:rsid w:val="005F38C4"/>
    <w:rsid w:val="00614DB8"/>
    <w:rsid w:val="006231E9"/>
    <w:rsid w:val="006276AE"/>
    <w:rsid w:val="00642570"/>
    <w:rsid w:val="006477B5"/>
    <w:rsid w:val="006555DC"/>
    <w:rsid w:val="00661578"/>
    <w:rsid w:val="00665F87"/>
    <w:rsid w:val="00674D83"/>
    <w:rsid w:val="00675E38"/>
    <w:rsid w:val="00690EA0"/>
    <w:rsid w:val="006A387B"/>
    <w:rsid w:val="006A6B60"/>
    <w:rsid w:val="006B6719"/>
    <w:rsid w:val="006D1316"/>
    <w:rsid w:val="006D5274"/>
    <w:rsid w:val="006E2D71"/>
    <w:rsid w:val="006F321F"/>
    <w:rsid w:val="006F7034"/>
    <w:rsid w:val="00712C7D"/>
    <w:rsid w:val="00731D7C"/>
    <w:rsid w:val="00750019"/>
    <w:rsid w:val="00784B54"/>
    <w:rsid w:val="007C1779"/>
    <w:rsid w:val="007C46BF"/>
    <w:rsid w:val="007E2BAB"/>
    <w:rsid w:val="007F59F6"/>
    <w:rsid w:val="00812018"/>
    <w:rsid w:val="00817376"/>
    <w:rsid w:val="00817608"/>
    <w:rsid w:val="008177C5"/>
    <w:rsid w:val="00823254"/>
    <w:rsid w:val="00837CFA"/>
    <w:rsid w:val="00860BF1"/>
    <w:rsid w:val="00865E22"/>
    <w:rsid w:val="00883541"/>
    <w:rsid w:val="008879B7"/>
    <w:rsid w:val="008F7000"/>
    <w:rsid w:val="00907926"/>
    <w:rsid w:val="0091583E"/>
    <w:rsid w:val="0092337C"/>
    <w:rsid w:val="009366A7"/>
    <w:rsid w:val="00940195"/>
    <w:rsid w:val="00944A1B"/>
    <w:rsid w:val="00954077"/>
    <w:rsid w:val="009626E3"/>
    <w:rsid w:val="00990689"/>
    <w:rsid w:val="00990A6E"/>
    <w:rsid w:val="00994C06"/>
    <w:rsid w:val="009A3DAC"/>
    <w:rsid w:val="009D23F5"/>
    <w:rsid w:val="00A10BFF"/>
    <w:rsid w:val="00A225CB"/>
    <w:rsid w:val="00A3758B"/>
    <w:rsid w:val="00A6676D"/>
    <w:rsid w:val="00A750CA"/>
    <w:rsid w:val="00A75EC2"/>
    <w:rsid w:val="00A932A4"/>
    <w:rsid w:val="00AB113E"/>
    <w:rsid w:val="00AB5682"/>
    <w:rsid w:val="00AE14CE"/>
    <w:rsid w:val="00AE6C15"/>
    <w:rsid w:val="00AF79ED"/>
    <w:rsid w:val="00B34F50"/>
    <w:rsid w:val="00B4291E"/>
    <w:rsid w:val="00B434FF"/>
    <w:rsid w:val="00B45160"/>
    <w:rsid w:val="00B6055F"/>
    <w:rsid w:val="00B6217E"/>
    <w:rsid w:val="00B748D9"/>
    <w:rsid w:val="00BA1B4A"/>
    <w:rsid w:val="00BA2EAE"/>
    <w:rsid w:val="00BA7712"/>
    <w:rsid w:val="00BB4981"/>
    <w:rsid w:val="00BB6BEC"/>
    <w:rsid w:val="00BB6D25"/>
    <w:rsid w:val="00BD0467"/>
    <w:rsid w:val="00BD1D4B"/>
    <w:rsid w:val="00BD3E39"/>
    <w:rsid w:val="00C02D0E"/>
    <w:rsid w:val="00C0446D"/>
    <w:rsid w:val="00C10CBD"/>
    <w:rsid w:val="00C137D2"/>
    <w:rsid w:val="00C17B47"/>
    <w:rsid w:val="00C33E9D"/>
    <w:rsid w:val="00C36EAD"/>
    <w:rsid w:val="00C466EB"/>
    <w:rsid w:val="00C60C62"/>
    <w:rsid w:val="00C77C2B"/>
    <w:rsid w:val="00C90C50"/>
    <w:rsid w:val="00CA4607"/>
    <w:rsid w:val="00CC2B66"/>
    <w:rsid w:val="00CC55AB"/>
    <w:rsid w:val="00CD003A"/>
    <w:rsid w:val="00CE1971"/>
    <w:rsid w:val="00CF3B63"/>
    <w:rsid w:val="00D03931"/>
    <w:rsid w:val="00D05418"/>
    <w:rsid w:val="00D1361D"/>
    <w:rsid w:val="00D31A03"/>
    <w:rsid w:val="00D40E36"/>
    <w:rsid w:val="00D60547"/>
    <w:rsid w:val="00D77FC6"/>
    <w:rsid w:val="00D935F6"/>
    <w:rsid w:val="00D94762"/>
    <w:rsid w:val="00D97C67"/>
    <w:rsid w:val="00DA0119"/>
    <w:rsid w:val="00DA1F4A"/>
    <w:rsid w:val="00DB1438"/>
    <w:rsid w:val="00DD42F7"/>
    <w:rsid w:val="00DD44C2"/>
    <w:rsid w:val="00DF38E9"/>
    <w:rsid w:val="00E13309"/>
    <w:rsid w:val="00E21B42"/>
    <w:rsid w:val="00E226D9"/>
    <w:rsid w:val="00E25525"/>
    <w:rsid w:val="00E7393F"/>
    <w:rsid w:val="00E85BAB"/>
    <w:rsid w:val="00EB097D"/>
    <w:rsid w:val="00EB14E8"/>
    <w:rsid w:val="00EB28FE"/>
    <w:rsid w:val="00EB39DA"/>
    <w:rsid w:val="00EB6119"/>
    <w:rsid w:val="00EE5B0B"/>
    <w:rsid w:val="00F14809"/>
    <w:rsid w:val="00F339A8"/>
    <w:rsid w:val="00FB243F"/>
    <w:rsid w:val="00FB6311"/>
    <w:rsid w:val="00FD78E2"/>
    <w:rsid w:val="00FF3771"/>
    <w:rsid w:val="015869F9"/>
    <w:rsid w:val="02612ABA"/>
    <w:rsid w:val="02AD73A1"/>
    <w:rsid w:val="037B0832"/>
    <w:rsid w:val="037C8FE4"/>
    <w:rsid w:val="03E5BA49"/>
    <w:rsid w:val="04387389"/>
    <w:rsid w:val="04FE4A0C"/>
    <w:rsid w:val="05066979"/>
    <w:rsid w:val="056FA705"/>
    <w:rsid w:val="06AA7ECE"/>
    <w:rsid w:val="06F0C714"/>
    <w:rsid w:val="07D9C0C8"/>
    <w:rsid w:val="081AA17C"/>
    <w:rsid w:val="0888B8FB"/>
    <w:rsid w:val="08A4FE3D"/>
    <w:rsid w:val="091659D0"/>
    <w:rsid w:val="0A4AC872"/>
    <w:rsid w:val="0A7131F5"/>
    <w:rsid w:val="0B59963B"/>
    <w:rsid w:val="0B6D2448"/>
    <w:rsid w:val="0BE8A752"/>
    <w:rsid w:val="0CCEED32"/>
    <w:rsid w:val="0D43A62C"/>
    <w:rsid w:val="0F0852AE"/>
    <w:rsid w:val="0F8275FE"/>
    <w:rsid w:val="105776C7"/>
    <w:rsid w:val="11F31A82"/>
    <w:rsid w:val="133E016A"/>
    <w:rsid w:val="13FEFA24"/>
    <w:rsid w:val="14045605"/>
    <w:rsid w:val="1459C1CE"/>
    <w:rsid w:val="145A4CD6"/>
    <w:rsid w:val="149E5370"/>
    <w:rsid w:val="1519F78C"/>
    <w:rsid w:val="1556A915"/>
    <w:rsid w:val="161AE965"/>
    <w:rsid w:val="16D8B9C0"/>
    <w:rsid w:val="17427593"/>
    <w:rsid w:val="1796FB25"/>
    <w:rsid w:val="18D052B2"/>
    <w:rsid w:val="18FA2151"/>
    <w:rsid w:val="19AA90B1"/>
    <w:rsid w:val="1A2FE8FB"/>
    <w:rsid w:val="1A7EAD1A"/>
    <w:rsid w:val="1B7A87C9"/>
    <w:rsid w:val="1C5F8632"/>
    <w:rsid w:val="1C65327E"/>
    <w:rsid w:val="1CAFB477"/>
    <w:rsid w:val="1DCCB9E7"/>
    <w:rsid w:val="1E563483"/>
    <w:rsid w:val="1E59877B"/>
    <w:rsid w:val="1EF485DC"/>
    <w:rsid w:val="1F1B79BF"/>
    <w:rsid w:val="20FAF9B8"/>
    <w:rsid w:val="2109A1AF"/>
    <w:rsid w:val="22594023"/>
    <w:rsid w:val="22F06A9E"/>
    <w:rsid w:val="250A2CA6"/>
    <w:rsid w:val="251A6B1B"/>
    <w:rsid w:val="254BB638"/>
    <w:rsid w:val="263956E7"/>
    <w:rsid w:val="267360C8"/>
    <w:rsid w:val="27214922"/>
    <w:rsid w:val="27515212"/>
    <w:rsid w:val="28D3B146"/>
    <w:rsid w:val="295D4512"/>
    <w:rsid w:val="29945A9B"/>
    <w:rsid w:val="29BA12E7"/>
    <w:rsid w:val="29DC0129"/>
    <w:rsid w:val="29FACC41"/>
    <w:rsid w:val="2A8E9344"/>
    <w:rsid w:val="2A950A89"/>
    <w:rsid w:val="2B0E984D"/>
    <w:rsid w:val="2CF43828"/>
    <w:rsid w:val="2CF75699"/>
    <w:rsid w:val="306966A0"/>
    <w:rsid w:val="306DF09B"/>
    <w:rsid w:val="30F1EA80"/>
    <w:rsid w:val="326D5390"/>
    <w:rsid w:val="3320DB2B"/>
    <w:rsid w:val="3352954B"/>
    <w:rsid w:val="3392E28C"/>
    <w:rsid w:val="34352C37"/>
    <w:rsid w:val="35327CE1"/>
    <w:rsid w:val="3543C250"/>
    <w:rsid w:val="35596D56"/>
    <w:rsid w:val="35B2F079"/>
    <w:rsid w:val="36E4E347"/>
    <w:rsid w:val="3777BBAE"/>
    <w:rsid w:val="3800FE98"/>
    <w:rsid w:val="38E92B1A"/>
    <w:rsid w:val="39347738"/>
    <w:rsid w:val="3940D9F5"/>
    <w:rsid w:val="3958B3C2"/>
    <w:rsid w:val="3AC30EF4"/>
    <w:rsid w:val="3C38CC8D"/>
    <w:rsid w:val="3CF1B3DB"/>
    <w:rsid w:val="3D52940A"/>
    <w:rsid w:val="3D67B3AF"/>
    <w:rsid w:val="3E78FA41"/>
    <w:rsid w:val="3F899FBE"/>
    <w:rsid w:val="3FC480D2"/>
    <w:rsid w:val="3FCD0F38"/>
    <w:rsid w:val="405D9649"/>
    <w:rsid w:val="426978A4"/>
    <w:rsid w:val="42D536C7"/>
    <w:rsid w:val="4346D169"/>
    <w:rsid w:val="43DB0D49"/>
    <w:rsid w:val="449CD64C"/>
    <w:rsid w:val="469815CA"/>
    <w:rsid w:val="475BC66F"/>
    <w:rsid w:val="4782CB2E"/>
    <w:rsid w:val="47E339E3"/>
    <w:rsid w:val="487991E8"/>
    <w:rsid w:val="4897D7D9"/>
    <w:rsid w:val="48FFC183"/>
    <w:rsid w:val="492F15C1"/>
    <w:rsid w:val="49E62B8E"/>
    <w:rsid w:val="49EA0597"/>
    <w:rsid w:val="4A88504F"/>
    <w:rsid w:val="4BA95276"/>
    <w:rsid w:val="4BC6C1C7"/>
    <w:rsid w:val="4BCFA62A"/>
    <w:rsid w:val="4BFE6ADD"/>
    <w:rsid w:val="4D06296A"/>
    <w:rsid w:val="4D772535"/>
    <w:rsid w:val="4DAE36D8"/>
    <w:rsid w:val="4E2F3E0E"/>
    <w:rsid w:val="4F3C8F68"/>
    <w:rsid w:val="4FF922DE"/>
    <w:rsid w:val="50156772"/>
    <w:rsid w:val="505EF60B"/>
    <w:rsid w:val="532AACD4"/>
    <w:rsid w:val="532C88C5"/>
    <w:rsid w:val="53E5F015"/>
    <w:rsid w:val="547963C0"/>
    <w:rsid w:val="54A379FC"/>
    <w:rsid w:val="56B66983"/>
    <w:rsid w:val="56D7AA5C"/>
    <w:rsid w:val="571288E8"/>
    <w:rsid w:val="572FAFDC"/>
    <w:rsid w:val="5742B8CF"/>
    <w:rsid w:val="57C170F3"/>
    <w:rsid w:val="57F69622"/>
    <w:rsid w:val="586F2B3E"/>
    <w:rsid w:val="589A7593"/>
    <w:rsid w:val="58F82A87"/>
    <w:rsid w:val="59542F72"/>
    <w:rsid w:val="59907A60"/>
    <w:rsid w:val="59F8FB49"/>
    <w:rsid w:val="5ACA2ACB"/>
    <w:rsid w:val="5B5D87DB"/>
    <w:rsid w:val="5B99AD58"/>
    <w:rsid w:val="5C08F351"/>
    <w:rsid w:val="5C9ECF52"/>
    <w:rsid w:val="5D838002"/>
    <w:rsid w:val="5DEA5B7B"/>
    <w:rsid w:val="5E8ABFF9"/>
    <w:rsid w:val="5EB5A516"/>
    <w:rsid w:val="5F6ACBA3"/>
    <w:rsid w:val="5F92A879"/>
    <w:rsid w:val="6004DE5A"/>
    <w:rsid w:val="600A663A"/>
    <w:rsid w:val="601DFE49"/>
    <w:rsid w:val="6218A13E"/>
    <w:rsid w:val="634C5570"/>
    <w:rsid w:val="636A2C27"/>
    <w:rsid w:val="6515C4C4"/>
    <w:rsid w:val="65A385B2"/>
    <w:rsid w:val="65AE135A"/>
    <w:rsid w:val="65FAA602"/>
    <w:rsid w:val="6815CBF6"/>
    <w:rsid w:val="68B439E2"/>
    <w:rsid w:val="68F32DB6"/>
    <w:rsid w:val="69D364BE"/>
    <w:rsid w:val="6B60492B"/>
    <w:rsid w:val="6D315DC1"/>
    <w:rsid w:val="6E4F6E54"/>
    <w:rsid w:val="6E59636C"/>
    <w:rsid w:val="6E5FEB3F"/>
    <w:rsid w:val="6EB6677C"/>
    <w:rsid w:val="6F56F813"/>
    <w:rsid w:val="6FAB677A"/>
    <w:rsid w:val="6FD84909"/>
    <w:rsid w:val="6FDEC670"/>
    <w:rsid w:val="6FEF79CA"/>
    <w:rsid w:val="7050BBD3"/>
    <w:rsid w:val="705C6573"/>
    <w:rsid w:val="71750D79"/>
    <w:rsid w:val="720B72D3"/>
    <w:rsid w:val="722E660D"/>
    <w:rsid w:val="733F2284"/>
    <w:rsid w:val="73E19D76"/>
    <w:rsid w:val="741541C4"/>
    <w:rsid w:val="75553CF9"/>
    <w:rsid w:val="756C260A"/>
    <w:rsid w:val="75B0D2AB"/>
    <w:rsid w:val="76746C4B"/>
    <w:rsid w:val="7682A8C7"/>
    <w:rsid w:val="772841B6"/>
    <w:rsid w:val="778D94C0"/>
    <w:rsid w:val="788D69E7"/>
    <w:rsid w:val="7903D0EE"/>
    <w:rsid w:val="7927D1B3"/>
    <w:rsid w:val="79DB639A"/>
    <w:rsid w:val="7A13C28D"/>
    <w:rsid w:val="7A3295FB"/>
    <w:rsid w:val="7A366D43"/>
    <w:rsid w:val="7AF14202"/>
    <w:rsid w:val="7B30622A"/>
    <w:rsid w:val="7BF8E377"/>
    <w:rsid w:val="7D3B719F"/>
    <w:rsid w:val="7FCDB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BFD34"/>
  <w15:chartTrackingRefBased/>
  <w15:docId w15:val="{68ADE44E-85EE-43CF-AA19-2E3A5645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26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1B42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23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692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77FC6"/>
    <w:pPr>
      <w:spacing w:after="0" w:line="240" w:lineRule="auto"/>
      <w:ind w:left="720"/>
    </w:pPr>
    <w:rPr>
      <w:rFonts w:ascii="Calibri" w:hAnsi="Calibri" w:cs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5802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6D17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1B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626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BB6BEC"/>
  </w:style>
  <w:style w:type="character" w:customStyle="1" w:styleId="eop">
    <w:name w:val="eop"/>
    <w:basedOn w:val="DefaultParagraphFont"/>
    <w:rsid w:val="00BB6B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ymasterpieceliving.com/resource/jokes/" TargetMode="External"/><Relationship Id="rId18" Type="http://schemas.openxmlformats.org/officeDocument/2006/relationships/hyperlink" Target="https://artandhealing.org/uff4" TargetMode="External"/><Relationship Id="rId26" Type="http://schemas.openxmlformats.org/officeDocument/2006/relationships/hyperlink" Target="https://www.thebestideasforkids.com/wprm_print/9085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mymasterpieceliving.com/training/lives-well-lived-sky-bergmans-interview-questions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mymasterpieceliving.com/resource/riddles/" TargetMode="External"/><Relationship Id="rId17" Type="http://schemas.openxmlformats.org/officeDocument/2006/relationships/hyperlink" Target="https://www.gatheringbeauty.com/blog/2014/06/diy-stamped-clay-bowls.html" TargetMode="External"/><Relationship Id="rId25" Type="http://schemas.openxmlformats.org/officeDocument/2006/relationships/hyperlink" Target="https://mymasterpieceliving.com/resource/ice-cream-in-a-bag-recip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ymasterpieceliving.com/resource/gratitude-journal-template-3/" TargetMode="External"/><Relationship Id="rId20" Type="http://schemas.openxmlformats.org/officeDocument/2006/relationships/hyperlink" Target="https://positivepsychology.com/gratitude-ted-talks-videos/" TargetMode="External"/><Relationship Id="rId29" Type="http://schemas.openxmlformats.org/officeDocument/2006/relationships/hyperlink" Target="https://mymasterpieceliving.com/resource/friendship-writing-prompt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ymasterpieceliving.com/resource/no-bake-freezer-chocolate/" TargetMode="External"/><Relationship Id="rId24" Type="http://schemas.openxmlformats.org/officeDocument/2006/relationships/hyperlink" Target="https://www.oldtimeradiodownloads.com/sports/baseball-games/13?display=324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mymasterpieceliving.com/resource/gratitud-journal-templates-2/" TargetMode="External"/><Relationship Id="rId23" Type="http://schemas.openxmlformats.org/officeDocument/2006/relationships/hyperlink" Target="https://jeopardylabs.com/print/ice-cream3" TargetMode="External"/><Relationship Id="rId28" Type="http://schemas.openxmlformats.org/officeDocument/2006/relationships/hyperlink" Target="https://mymasterpieceliving.com/resource/friend-celebrations/" TargetMode="External"/><Relationship Id="rId10" Type="http://schemas.openxmlformats.org/officeDocument/2006/relationships/hyperlink" Target="https://mymasterpieceliving.com/resource/chocolate-word-search/" TargetMode="External"/><Relationship Id="rId19" Type="http://schemas.openxmlformats.org/officeDocument/2006/relationships/hyperlink" Target="https://mymasterpieceliving.com/resource/collaborative-art-ideas/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youtube.com/watch?v=V-4FsJ6-bzc" TargetMode="External"/><Relationship Id="rId14" Type="http://schemas.openxmlformats.org/officeDocument/2006/relationships/hyperlink" Target="https://mymasterpieceliving.com/resource/gratitude-journal-template-1/" TargetMode="External"/><Relationship Id="rId22" Type="http://schemas.openxmlformats.org/officeDocument/2006/relationships/hyperlink" Target="https://mymasterpieceliving.com/resource/the-delicious-history-of-ice-cream/" TargetMode="External"/><Relationship Id="rId27" Type="http://schemas.openxmlformats.org/officeDocument/2006/relationships/hyperlink" Target="https://mymasterpieceliving.com/resource/unusual-ice-cream-flavors/" TargetMode="External"/><Relationship Id="rId30" Type="http://schemas.openxmlformats.org/officeDocument/2006/relationships/hyperlink" Target="https://mymasterpieceliving.com/resource/friendship-quot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f8a1d4d-a574-421d-b313-d8f896b2fcb7">
      <UserInfo>
        <DisplayName>Tracy Jose</DisplayName>
        <AccountId>30</AccountId>
        <AccountType/>
      </UserInfo>
      <UserInfo>
        <DisplayName>Cera Meintzer</DisplayName>
        <AccountId>21</AccountId>
        <AccountType/>
      </UserInfo>
      <UserInfo>
        <DisplayName>Amanda Baushke</DisplayName>
        <AccountId>20</AccountId>
        <AccountType/>
      </UserInfo>
      <UserInfo>
        <DisplayName>Pat Lewis</DisplayName>
        <AccountId>16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D3DFFE6A6C3B468196733DF3E2778C" ma:contentTypeVersion="12" ma:contentTypeDescription="Create a new document." ma:contentTypeScope="" ma:versionID="fb3fdc275abc300e87fc7bc6f1665217">
  <xsd:schema xmlns:xsd="http://www.w3.org/2001/XMLSchema" xmlns:xs="http://www.w3.org/2001/XMLSchema" xmlns:p="http://schemas.microsoft.com/office/2006/metadata/properties" xmlns:ns3="7f60117b-2a26-4208-89f8-bbe41341619b" xmlns:ns4="ff8a1d4d-a574-421d-b313-d8f896b2fcb7" targetNamespace="http://schemas.microsoft.com/office/2006/metadata/properties" ma:root="true" ma:fieldsID="14a889ee93496c08234352f33cbeee93" ns3:_="" ns4:_="">
    <xsd:import namespace="7f60117b-2a26-4208-89f8-bbe41341619b"/>
    <xsd:import namespace="ff8a1d4d-a574-421d-b313-d8f896b2fc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0117b-2a26-4208-89f8-bbe4134161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1d4d-a574-421d-b313-d8f896b2fcb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3ED6DF-2CC8-475E-8CD3-F39C2F8590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80D8D0-BAEE-4052-BB0C-B35F88CE86C6}">
  <ds:schemaRefs>
    <ds:schemaRef ds:uri="http://purl.org/dc/elements/1.1/"/>
    <ds:schemaRef ds:uri="http://purl.org/dc/dcmitype/"/>
    <ds:schemaRef ds:uri="http://purl.org/dc/terms/"/>
    <ds:schemaRef ds:uri="7f60117b-2a26-4208-89f8-bbe41341619b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ff8a1d4d-a574-421d-b313-d8f896b2fcb7"/>
  </ds:schemaRefs>
</ds:datastoreItem>
</file>

<file path=customXml/itemProps3.xml><?xml version="1.0" encoding="utf-8"?>
<ds:datastoreItem xmlns:ds="http://schemas.openxmlformats.org/officeDocument/2006/customXml" ds:itemID="{B9433A24-D4C4-4DFE-B113-D25189CD7E3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4192EA-088A-4845-BCEE-692E71636D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60117b-2a26-4208-89f8-bbe41341619b"/>
    <ds:schemaRef ds:uri="ff8a1d4d-a574-421d-b313-d8f896b2fc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5</CharactersWithSpaces>
  <SharedDoc>false</SharedDoc>
  <HLinks>
    <vt:vector size="132" baseType="variant">
      <vt:variant>
        <vt:i4>5505039</vt:i4>
      </vt:variant>
      <vt:variant>
        <vt:i4>63</vt:i4>
      </vt:variant>
      <vt:variant>
        <vt:i4>0</vt:i4>
      </vt:variant>
      <vt:variant>
        <vt:i4>5</vt:i4>
      </vt:variant>
      <vt:variant>
        <vt:lpwstr>https://mymasterpieceliving.com/resource/friend-celebrations/</vt:lpwstr>
      </vt:variant>
      <vt:variant>
        <vt:lpwstr/>
      </vt:variant>
      <vt:variant>
        <vt:i4>2490471</vt:i4>
      </vt:variant>
      <vt:variant>
        <vt:i4>60</vt:i4>
      </vt:variant>
      <vt:variant>
        <vt:i4>0</vt:i4>
      </vt:variant>
      <vt:variant>
        <vt:i4>5</vt:i4>
      </vt:variant>
      <vt:variant>
        <vt:lpwstr>https://mymasterpieceliving.com/resource/friendship-quotes/</vt:lpwstr>
      </vt:variant>
      <vt:variant>
        <vt:lpwstr/>
      </vt:variant>
      <vt:variant>
        <vt:i4>5570576</vt:i4>
      </vt:variant>
      <vt:variant>
        <vt:i4>57</vt:i4>
      </vt:variant>
      <vt:variant>
        <vt:i4>0</vt:i4>
      </vt:variant>
      <vt:variant>
        <vt:i4>5</vt:i4>
      </vt:variant>
      <vt:variant>
        <vt:lpwstr>https://mymasterpieceliving.com/resource/friendship-writing-prompts/</vt:lpwstr>
      </vt:variant>
      <vt:variant>
        <vt:lpwstr/>
      </vt:variant>
      <vt:variant>
        <vt:i4>6750270</vt:i4>
      </vt:variant>
      <vt:variant>
        <vt:i4>54</vt:i4>
      </vt:variant>
      <vt:variant>
        <vt:i4>0</vt:i4>
      </vt:variant>
      <vt:variant>
        <vt:i4>5</vt:i4>
      </vt:variant>
      <vt:variant>
        <vt:lpwstr>https://mymasterpieceliving.com/resource/unusual-ice-cream-flavors/</vt:lpwstr>
      </vt:variant>
      <vt:variant>
        <vt:lpwstr/>
      </vt:variant>
      <vt:variant>
        <vt:i4>3211292</vt:i4>
      </vt:variant>
      <vt:variant>
        <vt:i4>51</vt:i4>
      </vt:variant>
      <vt:variant>
        <vt:i4>0</vt:i4>
      </vt:variant>
      <vt:variant>
        <vt:i4>5</vt:i4>
      </vt:variant>
      <vt:variant>
        <vt:lpwstr>https://www.thebestideasforkids.com/wprm_print/9085</vt:lpwstr>
      </vt:variant>
      <vt:variant>
        <vt:lpwstr/>
      </vt:variant>
      <vt:variant>
        <vt:i4>2687084</vt:i4>
      </vt:variant>
      <vt:variant>
        <vt:i4>48</vt:i4>
      </vt:variant>
      <vt:variant>
        <vt:i4>0</vt:i4>
      </vt:variant>
      <vt:variant>
        <vt:i4>5</vt:i4>
      </vt:variant>
      <vt:variant>
        <vt:lpwstr>https://mymasterpieceliving.com/resource/ice-cream-in-a-bag-recipe/</vt:lpwstr>
      </vt:variant>
      <vt:variant>
        <vt:lpwstr/>
      </vt:variant>
      <vt:variant>
        <vt:i4>8257634</vt:i4>
      </vt:variant>
      <vt:variant>
        <vt:i4>45</vt:i4>
      </vt:variant>
      <vt:variant>
        <vt:i4>0</vt:i4>
      </vt:variant>
      <vt:variant>
        <vt:i4>5</vt:i4>
      </vt:variant>
      <vt:variant>
        <vt:lpwstr>https://www.oldtimeradiodownloads.com/sports/baseball-games/13?display=324</vt:lpwstr>
      </vt:variant>
      <vt:variant>
        <vt:lpwstr/>
      </vt:variant>
      <vt:variant>
        <vt:i4>1638478</vt:i4>
      </vt:variant>
      <vt:variant>
        <vt:i4>42</vt:i4>
      </vt:variant>
      <vt:variant>
        <vt:i4>0</vt:i4>
      </vt:variant>
      <vt:variant>
        <vt:i4>5</vt:i4>
      </vt:variant>
      <vt:variant>
        <vt:lpwstr>https://jeopardylabs.com/print/ice-cream3</vt:lpwstr>
      </vt:variant>
      <vt:variant>
        <vt:lpwstr/>
      </vt:variant>
      <vt:variant>
        <vt:i4>5832780</vt:i4>
      </vt:variant>
      <vt:variant>
        <vt:i4>39</vt:i4>
      </vt:variant>
      <vt:variant>
        <vt:i4>0</vt:i4>
      </vt:variant>
      <vt:variant>
        <vt:i4>5</vt:i4>
      </vt:variant>
      <vt:variant>
        <vt:lpwstr>https://mymasterpieceliving.com/resource/the-delicious-history-of-ice-cream/</vt:lpwstr>
      </vt:variant>
      <vt:variant>
        <vt:lpwstr/>
      </vt:variant>
      <vt:variant>
        <vt:i4>262161</vt:i4>
      </vt:variant>
      <vt:variant>
        <vt:i4>36</vt:i4>
      </vt:variant>
      <vt:variant>
        <vt:i4>0</vt:i4>
      </vt:variant>
      <vt:variant>
        <vt:i4>5</vt:i4>
      </vt:variant>
      <vt:variant>
        <vt:lpwstr>https://mymasterpieceliving.com/resource/collaborative-art-ideas/</vt:lpwstr>
      </vt:variant>
      <vt:variant>
        <vt:lpwstr/>
      </vt:variant>
      <vt:variant>
        <vt:i4>3080227</vt:i4>
      </vt:variant>
      <vt:variant>
        <vt:i4>33</vt:i4>
      </vt:variant>
      <vt:variant>
        <vt:i4>0</vt:i4>
      </vt:variant>
      <vt:variant>
        <vt:i4>5</vt:i4>
      </vt:variant>
      <vt:variant>
        <vt:lpwstr>https://mymasterpieceliving.com/training/lives-well-lived-sky-bergmans-interview-questions/</vt:lpwstr>
      </vt:variant>
      <vt:variant>
        <vt:lpwstr/>
      </vt:variant>
      <vt:variant>
        <vt:i4>2752622</vt:i4>
      </vt:variant>
      <vt:variant>
        <vt:i4>30</vt:i4>
      </vt:variant>
      <vt:variant>
        <vt:i4>0</vt:i4>
      </vt:variant>
      <vt:variant>
        <vt:i4>5</vt:i4>
      </vt:variant>
      <vt:variant>
        <vt:lpwstr>https://positivepsychology.com/gratitude-ted-talks-videos/</vt:lpwstr>
      </vt:variant>
      <vt:variant>
        <vt:lpwstr/>
      </vt:variant>
      <vt:variant>
        <vt:i4>2097191</vt:i4>
      </vt:variant>
      <vt:variant>
        <vt:i4>27</vt:i4>
      </vt:variant>
      <vt:variant>
        <vt:i4>0</vt:i4>
      </vt:variant>
      <vt:variant>
        <vt:i4>5</vt:i4>
      </vt:variant>
      <vt:variant>
        <vt:lpwstr>https://artandhealing.org/uff4</vt:lpwstr>
      </vt:variant>
      <vt:variant>
        <vt:lpwstr/>
      </vt:variant>
      <vt:variant>
        <vt:i4>1572874</vt:i4>
      </vt:variant>
      <vt:variant>
        <vt:i4>24</vt:i4>
      </vt:variant>
      <vt:variant>
        <vt:i4>0</vt:i4>
      </vt:variant>
      <vt:variant>
        <vt:i4>5</vt:i4>
      </vt:variant>
      <vt:variant>
        <vt:lpwstr>https://www.gatheringbeauty.com/blog//2014/06/diy-stamped-clay-bowls.html</vt:lpwstr>
      </vt:variant>
      <vt:variant>
        <vt:lpwstr/>
      </vt:variant>
      <vt:variant>
        <vt:i4>6488127</vt:i4>
      </vt:variant>
      <vt:variant>
        <vt:i4>21</vt:i4>
      </vt:variant>
      <vt:variant>
        <vt:i4>0</vt:i4>
      </vt:variant>
      <vt:variant>
        <vt:i4>5</vt:i4>
      </vt:variant>
      <vt:variant>
        <vt:lpwstr>https://mymasterpieceliving.com/resource/gratitude-journal-template-3/</vt:lpwstr>
      </vt:variant>
      <vt:variant>
        <vt:lpwstr/>
      </vt:variant>
      <vt:variant>
        <vt:i4>7798844</vt:i4>
      </vt:variant>
      <vt:variant>
        <vt:i4>18</vt:i4>
      </vt:variant>
      <vt:variant>
        <vt:i4>0</vt:i4>
      </vt:variant>
      <vt:variant>
        <vt:i4>5</vt:i4>
      </vt:variant>
      <vt:variant>
        <vt:lpwstr>https://mymasterpieceliving.com/resource/gratitud-journal-templates-2/</vt:lpwstr>
      </vt:variant>
      <vt:variant>
        <vt:lpwstr/>
      </vt:variant>
      <vt:variant>
        <vt:i4>6488125</vt:i4>
      </vt:variant>
      <vt:variant>
        <vt:i4>15</vt:i4>
      </vt:variant>
      <vt:variant>
        <vt:i4>0</vt:i4>
      </vt:variant>
      <vt:variant>
        <vt:i4>5</vt:i4>
      </vt:variant>
      <vt:variant>
        <vt:lpwstr>https://mymasterpieceliving.com/resource/gratitude-journal-template-1/</vt:lpwstr>
      </vt:variant>
      <vt:variant>
        <vt:lpwstr/>
      </vt:variant>
      <vt:variant>
        <vt:i4>720927</vt:i4>
      </vt:variant>
      <vt:variant>
        <vt:i4>12</vt:i4>
      </vt:variant>
      <vt:variant>
        <vt:i4>0</vt:i4>
      </vt:variant>
      <vt:variant>
        <vt:i4>5</vt:i4>
      </vt:variant>
      <vt:variant>
        <vt:lpwstr>https://mymasterpieceliving.com/resource/riddles/</vt:lpwstr>
      </vt:variant>
      <vt:variant>
        <vt:lpwstr/>
      </vt:variant>
      <vt:variant>
        <vt:i4>7340157</vt:i4>
      </vt:variant>
      <vt:variant>
        <vt:i4>9</vt:i4>
      </vt:variant>
      <vt:variant>
        <vt:i4>0</vt:i4>
      </vt:variant>
      <vt:variant>
        <vt:i4>5</vt:i4>
      </vt:variant>
      <vt:variant>
        <vt:lpwstr>https://mymasterpieceliving.com/resource/jokes/</vt:lpwstr>
      </vt:variant>
      <vt:variant>
        <vt:lpwstr/>
      </vt:variant>
      <vt:variant>
        <vt:i4>2687088</vt:i4>
      </vt:variant>
      <vt:variant>
        <vt:i4>6</vt:i4>
      </vt:variant>
      <vt:variant>
        <vt:i4>0</vt:i4>
      </vt:variant>
      <vt:variant>
        <vt:i4>5</vt:i4>
      </vt:variant>
      <vt:variant>
        <vt:lpwstr>https://mymasterpieceliving.com/resource/no-bake-freezer-chocolate/</vt:lpwstr>
      </vt:variant>
      <vt:variant>
        <vt:lpwstr/>
      </vt:variant>
      <vt:variant>
        <vt:i4>3276851</vt:i4>
      </vt:variant>
      <vt:variant>
        <vt:i4>3</vt:i4>
      </vt:variant>
      <vt:variant>
        <vt:i4>0</vt:i4>
      </vt:variant>
      <vt:variant>
        <vt:i4>5</vt:i4>
      </vt:variant>
      <vt:variant>
        <vt:lpwstr>https://mymasterpieceliving.com/resource/chocolate-word-search/</vt:lpwstr>
      </vt:variant>
      <vt:variant>
        <vt:lpwstr/>
      </vt:variant>
      <vt:variant>
        <vt:i4>2687018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watch?v=V-4FsJ6-bz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Hillberry</dc:creator>
  <cp:keywords/>
  <dc:description/>
  <cp:lastModifiedBy>Kai Hillberry</cp:lastModifiedBy>
  <cp:revision>2</cp:revision>
  <dcterms:created xsi:type="dcterms:W3CDTF">2020-06-16T19:35:00Z</dcterms:created>
  <dcterms:modified xsi:type="dcterms:W3CDTF">2020-06-16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D3DFFE6A6C3B468196733DF3E2778C</vt:lpwstr>
  </property>
</Properties>
</file>